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Text1"/>
    <w:p w14:paraId="0D18ACC7" w14:textId="003BC875" w:rsidR="000528D9" w:rsidRDefault="001C6E1B" w:rsidP="00AE02E3">
      <w:pPr>
        <w:pStyle w:val="StyleLeft125mmRight5mm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A4EC2A5" wp14:editId="4A8E0BFB">
                <wp:simplePos x="0" y="0"/>
                <wp:positionH relativeFrom="page">
                  <wp:posOffset>4241165</wp:posOffset>
                </wp:positionH>
                <wp:positionV relativeFrom="page">
                  <wp:posOffset>1029970</wp:posOffset>
                </wp:positionV>
                <wp:extent cx="2971800" cy="2746375"/>
                <wp:effectExtent l="2540" t="127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2746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5CAD59" w14:textId="7A681F90" w:rsidR="00F33241" w:rsidRPr="0084708B" w:rsidRDefault="00D128A2" w:rsidP="00F33241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  <w:t>Tree Health Laboratories</w:t>
                            </w:r>
                          </w:p>
                          <w:p w14:paraId="5BCE882B" w14:textId="77777777" w:rsidR="009C32A4" w:rsidRDefault="009C32A4" w:rsidP="009C32A4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</w:pPr>
                            <w:bookmarkStart w:id="1" w:name="_Hlk55989690"/>
                            <w:r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  <w:t>Alice Holt Lodge</w:t>
                            </w:r>
                          </w:p>
                          <w:p w14:paraId="1D4AC31F" w14:textId="77777777" w:rsidR="009C32A4" w:rsidRDefault="009C32A4" w:rsidP="009C32A4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  <w:t>Wrecclesham</w:t>
                            </w:r>
                          </w:p>
                          <w:p w14:paraId="582C4C82" w14:textId="77777777" w:rsidR="009C32A4" w:rsidRDefault="009C32A4" w:rsidP="009C32A4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  <w:t>Farnham</w:t>
                            </w:r>
                          </w:p>
                          <w:p w14:paraId="368005AC" w14:textId="77777777" w:rsidR="009C32A4" w:rsidRDefault="009C32A4" w:rsidP="009C32A4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  <w:t>Surrey</w:t>
                            </w:r>
                          </w:p>
                          <w:p w14:paraId="68666748" w14:textId="77777777" w:rsidR="009C32A4" w:rsidRDefault="009C32A4" w:rsidP="009C32A4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auto"/>
                                <w:szCs w:val="20"/>
                              </w:rPr>
                              <w:t>GU10 4LH</w:t>
                            </w:r>
                            <w:bookmarkEnd w:id="1"/>
                          </w:p>
                          <w:p w14:paraId="3B952028" w14:textId="77777777" w:rsidR="009C32A4" w:rsidRDefault="009C32A4" w:rsidP="009C32A4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</w:pPr>
                          </w:p>
                          <w:p w14:paraId="62FF60B1" w14:textId="7708EAAF" w:rsidR="009C32A4" w:rsidRDefault="009C32A4" w:rsidP="009C32A4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  <w:t xml:space="preserve">Tel </w:t>
                            </w:r>
                            <w:r w:rsidR="00697A31" w:rsidRPr="00697A31"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  <w:t>300 067 5764</w:t>
                            </w:r>
                          </w:p>
                          <w:p w14:paraId="3BC94C41" w14:textId="1868C185" w:rsidR="00F33241" w:rsidRPr="0084708B" w:rsidRDefault="00F33241" w:rsidP="00F33241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</w:pPr>
                          </w:p>
                          <w:p w14:paraId="180B7656" w14:textId="35FE4522" w:rsidR="00F33241" w:rsidRPr="0084708B" w:rsidRDefault="009B7517" w:rsidP="00F33241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  <w:t>Laboratory Manager</w:t>
                            </w:r>
                          </w:p>
                          <w:p w14:paraId="0AC77BB1" w14:textId="21C03948" w:rsidR="009574B5" w:rsidRDefault="009B7517" w:rsidP="00F33241">
                            <w:pPr>
                              <w:pStyle w:val="NormalParagraphStyle"/>
                              <w:jc w:val="right"/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auto"/>
                                <w:szCs w:val="20"/>
                              </w:rPr>
                              <w:t>James Snowd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4EC2A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33.95pt;margin-top:81.1pt;width:234pt;height:216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" stroked="f">
                <v:textbox inset="0,0,0,0">
                  <w:txbxContent>
                    <w:p w14:paraId="7F5CAD59" w14:textId="7A681F90" w:rsidR="00F33241" w:rsidRPr="0084708B" w:rsidRDefault="00D128A2" w:rsidP="00F33241">
                      <w:pPr>
                        <w:pStyle w:val="NormalParagraphStyle"/>
                        <w:jc w:val="right"/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</w:pPr>
                      <w:r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  <w:t>Tree Health Laboratories</w:t>
                      </w:r>
                    </w:p>
                    <w:p w14:paraId="5BCE882B" w14:textId="77777777" w:rsidR="009C32A4" w:rsidRDefault="009C32A4" w:rsidP="009C32A4">
                      <w:pPr>
                        <w:pStyle w:val="NormalParagraphStyle"/>
                        <w:jc w:val="right"/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</w:pPr>
                      <w:bookmarkStart w:id="2" w:name="_Hlk55989690"/>
                      <w:r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  <w:t>Alice Holt Lodge</w:t>
                      </w:r>
                    </w:p>
                    <w:p w14:paraId="1D4AC31F" w14:textId="77777777" w:rsidR="009C32A4" w:rsidRDefault="009C32A4" w:rsidP="009C32A4">
                      <w:pPr>
                        <w:pStyle w:val="NormalParagraphStyle"/>
                        <w:jc w:val="right"/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</w:pPr>
                      <w:proofErr w:type="spellStart"/>
                      <w:r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  <w:t>Wrecclesham</w:t>
                      </w:r>
                      <w:proofErr w:type="spellEnd"/>
                    </w:p>
                    <w:p w14:paraId="582C4C82" w14:textId="77777777" w:rsidR="009C32A4" w:rsidRDefault="009C32A4" w:rsidP="009C32A4">
                      <w:pPr>
                        <w:pStyle w:val="NormalParagraphStyle"/>
                        <w:jc w:val="right"/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</w:pPr>
                      <w:r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  <w:t>Farnham</w:t>
                      </w:r>
                    </w:p>
                    <w:p w14:paraId="368005AC" w14:textId="77777777" w:rsidR="009C32A4" w:rsidRDefault="009C32A4" w:rsidP="009C32A4">
                      <w:pPr>
                        <w:pStyle w:val="NormalParagraphStyle"/>
                        <w:jc w:val="right"/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</w:pPr>
                      <w:r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  <w:t>Surrey</w:t>
                      </w:r>
                    </w:p>
                    <w:p w14:paraId="68666748" w14:textId="77777777" w:rsidR="009C32A4" w:rsidRDefault="009C32A4" w:rsidP="009C32A4">
                      <w:pPr>
                        <w:pStyle w:val="NormalParagraphStyle"/>
                        <w:jc w:val="right"/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</w:pPr>
                      <w:r>
                        <w:rPr>
                          <w:rFonts w:ascii="Verdana" w:hAnsi="Verdana"/>
                          <w:b/>
                          <w:color w:val="auto"/>
                          <w:szCs w:val="20"/>
                        </w:rPr>
                        <w:t>GU10 4LH</w:t>
                      </w:r>
                      <w:bookmarkEnd w:id="2"/>
                    </w:p>
                    <w:p w14:paraId="3B952028" w14:textId="77777777" w:rsidR="009C32A4" w:rsidRDefault="009C32A4" w:rsidP="009C32A4">
                      <w:pPr>
                        <w:pStyle w:val="NormalParagraphStyle"/>
                        <w:jc w:val="right"/>
                        <w:rPr>
                          <w:rFonts w:ascii="Verdana" w:hAnsi="Verdana"/>
                          <w:color w:val="auto"/>
                          <w:szCs w:val="20"/>
                        </w:rPr>
                      </w:pPr>
                    </w:p>
                    <w:p w14:paraId="62FF60B1" w14:textId="7708EAAF" w:rsidR="009C32A4" w:rsidRDefault="009C32A4" w:rsidP="009C32A4">
                      <w:pPr>
                        <w:pStyle w:val="NormalParagraphStyle"/>
                        <w:jc w:val="right"/>
                        <w:rPr>
                          <w:rFonts w:ascii="Verdana" w:hAnsi="Verdana"/>
                          <w:color w:val="auto"/>
                          <w:szCs w:val="20"/>
                        </w:rPr>
                      </w:pPr>
                      <w:r>
                        <w:rPr>
                          <w:rFonts w:ascii="Verdana" w:hAnsi="Verdana"/>
                          <w:color w:val="auto"/>
                          <w:szCs w:val="20"/>
                        </w:rPr>
                        <w:t xml:space="preserve">Tel </w:t>
                      </w:r>
                      <w:r w:rsidR="00697A31" w:rsidRPr="00697A31">
                        <w:rPr>
                          <w:rFonts w:ascii="Verdana" w:hAnsi="Verdana"/>
                          <w:color w:val="auto"/>
                          <w:szCs w:val="20"/>
                        </w:rPr>
                        <w:t>300 067 5764</w:t>
                      </w:r>
                    </w:p>
                    <w:p w14:paraId="3BC94C41" w14:textId="1868C185" w:rsidR="00F33241" w:rsidRPr="0084708B" w:rsidRDefault="00F33241" w:rsidP="00F33241">
                      <w:pPr>
                        <w:pStyle w:val="NormalParagraphStyle"/>
                        <w:jc w:val="right"/>
                        <w:rPr>
                          <w:rFonts w:ascii="Verdana" w:hAnsi="Verdana"/>
                          <w:color w:val="auto"/>
                          <w:szCs w:val="20"/>
                        </w:rPr>
                      </w:pPr>
                    </w:p>
                    <w:p w14:paraId="180B7656" w14:textId="35FE4522" w:rsidR="00F33241" w:rsidRPr="0084708B" w:rsidRDefault="009B7517" w:rsidP="00F33241">
                      <w:pPr>
                        <w:pStyle w:val="NormalParagraphStyle"/>
                        <w:jc w:val="right"/>
                        <w:rPr>
                          <w:rFonts w:ascii="Verdana" w:hAnsi="Verdana"/>
                          <w:color w:val="auto"/>
                          <w:szCs w:val="20"/>
                        </w:rPr>
                      </w:pPr>
                      <w:r>
                        <w:rPr>
                          <w:rFonts w:ascii="Verdana" w:hAnsi="Verdana"/>
                          <w:color w:val="auto"/>
                          <w:szCs w:val="20"/>
                        </w:rPr>
                        <w:t>Laboratory Manager</w:t>
                      </w:r>
                    </w:p>
                    <w:p w14:paraId="0AC77BB1" w14:textId="21C03948" w:rsidR="009574B5" w:rsidRDefault="009B7517" w:rsidP="00F33241">
                      <w:pPr>
                        <w:pStyle w:val="NormalParagraphStyle"/>
                        <w:jc w:val="right"/>
                        <w:rPr>
                          <w:rFonts w:ascii="Verdana" w:hAnsi="Verdana"/>
                          <w:color w:val="auto"/>
                          <w:szCs w:val="20"/>
                        </w:rPr>
                      </w:pPr>
                      <w:r>
                        <w:rPr>
                          <w:rFonts w:ascii="Verdana" w:hAnsi="Verdana"/>
                          <w:color w:val="auto"/>
                          <w:szCs w:val="20"/>
                        </w:rPr>
                        <w:t>James Snowde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AE02E3">
        <w:t xml:space="preserve">TO: </w:t>
      </w:r>
      <w:r w:rsidR="003C7A5E">
        <w:t>Suppliers</w:t>
      </w:r>
      <w:bookmarkEnd w:id="0"/>
    </w:p>
    <w:p w14:paraId="69B76632" w14:textId="77777777" w:rsidR="00AE02E3" w:rsidRDefault="00AE02E3" w:rsidP="00AE02E3">
      <w:pPr>
        <w:pStyle w:val="StyleLeft125mmRight5mm"/>
      </w:pPr>
    </w:p>
    <w:p w14:paraId="79ED4D97" w14:textId="77777777" w:rsidR="00AE02E3" w:rsidRDefault="00AE02E3" w:rsidP="00AE02E3">
      <w:pPr>
        <w:pStyle w:val="StyleLeft125mmRight5mm"/>
      </w:pPr>
    </w:p>
    <w:p w14:paraId="15555908" w14:textId="77777777" w:rsidR="00AE02E3" w:rsidRPr="00ED210F" w:rsidRDefault="00AE02E3" w:rsidP="00AE02E3">
      <w:pPr>
        <w:pStyle w:val="StyleLeft125mmRight5mm"/>
      </w:pPr>
    </w:p>
    <w:p w14:paraId="06A9145B" w14:textId="77777777" w:rsidR="000528D9" w:rsidRPr="00ED210F" w:rsidRDefault="000528D9" w:rsidP="000528D9"/>
    <w:p w14:paraId="1F7E942B" w14:textId="77777777" w:rsidR="000528D9" w:rsidRPr="00ED210F" w:rsidRDefault="000528D9" w:rsidP="000528D9"/>
    <w:p w14:paraId="6428DEBB" w14:textId="38AEC28D" w:rsidR="000528D9" w:rsidRDefault="00121345">
      <w:pPr>
        <w:rPr>
          <w:rFonts w:cs="Times New Roman"/>
          <w:szCs w:val="20"/>
        </w:rPr>
      </w:pPr>
      <w:bookmarkStart w:id="2" w:name="Text5"/>
      <w:r>
        <w:rPr>
          <w:rFonts w:cs="Times New Roman"/>
          <w:szCs w:val="20"/>
        </w:rPr>
        <w:t>2</w:t>
      </w:r>
      <w:r w:rsidR="00252526">
        <w:rPr>
          <w:rFonts w:cs="Times New Roman"/>
          <w:szCs w:val="20"/>
        </w:rPr>
        <w:t>6</w:t>
      </w:r>
      <w:r w:rsidR="00EC3659">
        <w:rPr>
          <w:rFonts w:cs="Times New Roman"/>
          <w:szCs w:val="20"/>
        </w:rPr>
        <w:t xml:space="preserve"> Novem</w:t>
      </w:r>
      <w:r w:rsidR="007C5BC3">
        <w:rPr>
          <w:rFonts w:cs="Times New Roman"/>
          <w:szCs w:val="20"/>
        </w:rPr>
        <w:t>ber 2024</w:t>
      </w:r>
      <w:bookmarkEnd w:id="2"/>
    </w:p>
    <w:p w14:paraId="42539984" w14:textId="77777777" w:rsidR="007C5BC3" w:rsidRDefault="007C5BC3">
      <w:pPr>
        <w:rPr>
          <w:rFonts w:cs="Times New Roman"/>
          <w:szCs w:val="20"/>
        </w:rPr>
      </w:pPr>
    </w:p>
    <w:p w14:paraId="3EDA6E8F" w14:textId="77777777" w:rsidR="007C5BC3" w:rsidRDefault="007C5BC3">
      <w:pPr>
        <w:rPr>
          <w:rFonts w:cs="Times New Roman"/>
          <w:szCs w:val="20"/>
        </w:rPr>
      </w:pPr>
    </w:p>
    <w:p w14:paraId="0EF5A70B" w14:textId="77777777" w:rsidR="000528D9" w:rsidRDefault="000528D9"/>
    <w:bookmarkStart w:id="3" w:name="Text6"/>
    <w:p w14:paraId="0116152F" w14:textId="77777777" w:rsidR="000528D9" w:rsidRDefault="000528D9">
      <w:r>
        <w:fldChar w:fldCharType="begin">
          <w:ffData>
            <w:name w:val="Text6"/>
            <w:enabled/>
            <w:calcOnExit w:val="0"/>
            <w:textInput>
              <w:default w:val="Dear Sir/Madam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Dear Sir/Madam</w:t>
      </w:r>
      <w:r>
        <w:fldChar w:fldCharType="end"/>
      </w:r>
      <w:bookmarkEnd w:id="3"/>
    </w:p>
    <w:p w14:paraId="47376ACA" w14:textId="77777777" w:rsidR="000528D9" w:rsidRDefault="000528D9"/>
    <w:p w14:paraId="698E3EF9" w14:textId="4ADCE580" w:rsidR="00A13A9C" w:rsidRPr="00A13A9C" w:rsidRDefault="000A7784" w:rsidP="00C62515">
      <w:pPr>
        <w:jc w:val="both"/>
        <w:rPr>
          <w:b/>
          <w:color w:val="008000"/>
          <w:szCs w:val="20"/>
          <w:lang w:eastAsia="en-US"/>
        </w:rPr>
      </w:pPr>
      <w:r>
        <w:rPr>
          <w:b/>
          <w:szCs w:val="20"/>
          <w:lang w:eastAsia="en-US"/>
        </w:rPr>
        <w:t>REQUEST FOR QUOTATION</w:t>
      </w:r>
      <w:r w:rsidR="0007003C" w:rsidRPr="0007003C">
        <w:rPr>
          <w:b/>
          <w:szCs w:val="20"/>
          <w:lang w:eastAsia="en-US"/>
        </w:rPr>
        <w:t xml:space="preserve"> FOR </w:t>
      </w:r>
      <w:r w:rsidR="000238D0">
        <w:rPr>
          <w:b/>
          <w:szCs w:val="20"/>
          <w:lang w:eastAsia="en-US"/>
        </w:rPr>
        <w:t xml:space="preserve">SUPPLY </w:t>
      </w:r>
      <w:r w:rsidR="00DD7816">
        <w:rPr>
          <w:b/>
          <w:szCs w:val="20"/>
          <w:lang w:eastAsia="en-US"/>
        </w:rPr>
        <w:t>OF 2 (TWO)</w:t>
      </w:r>
      <w:r w:rsidR="00B25E2C">
        <w:rPr>
          <w:b/>
          <w:szCs w:val="20"/>
          <w:lang w:eastAsia="en-US"/>
        </w:rPr>
        <w:t xml:space="preserve"> </w:t>
      </w:r>
      <w:r w:rsidR="00A13A9C">
        <w:rPr>
          <w:b/>
          <w:szCs w:val="20"/>
          <w:lang w:eastAsia="en-US"/>
        </w:rPr>
        <w:t>PORTABLE/RELOCATABLE</w:t>
      </w:r>
      <w:r w:rsidR="00C62515">
        <w:rPr>
          <w:b/>
          <w:szCs w:val="20"/>
          <w:lang w:eastAsia="en-US"/>
        </w:rPr>
        <w:t>,</w:t>
      </w:r>
      <w:r w:rsidR="00A13A9C">
        <w:rPr>
          <w:b/>
          <w:szCs w:val="20"/>
          <w:lang w:eastAsia="en-US"/>
        </w:rPr>
        <w:t xml:space="preserve"> EXTERNAL</w:t>
      </w:r>
      <w:r w:rsidR="00C62515">
        <w:rPr>
          <w:b/>
          <w:szCs w:val="20"/>
          <w:lang w:eastAsia="en-US"/>
        </w:rPr>
        <w:t>,</w:t>
      </w:r>
      <w:r w:rsidR="00A13A9C">
        <w:rPr>
          <w:b/>
          <w:szCs w:val="20"/>
          <w:lang w:eastAsia="en-US"/>
        </w:rPr>
        <w:t xml:space="preserve"> WEATHER-RESISTANT GROWTH CHAMBERS FOR PLANTS/SAPLINGS</w:t>
      </w:r>
      <w:r w:rsidR="00DD7816">
        <w:rPr>
          <w:b/>
          <w:szCs w:val="20"/>
          <w:lang w:eastAsia="en-US"/>
        </w:rPr>
        <w:t xml:space="preserve"> </w:t>
      </w:r>
    </w:p>
    <w:p w14:paraId="15865F56" w14:textId="77777777" w:rsidR="00A13A9C" w:rsidRPr="00A13A9C" w:rsidRDefault="00A13A9C" w:rsidP="00C62515">
      <w:pPr>
        <w:jc w:val="both"/>
        <w:rPr>
          <w:b/>
          <w:color w:val="008000"/>
          <w:szCs w:val="20"/>
          <w:lang w:eastAsia="en-US"/>
        </w:rPr>
      </w:pPr>
    </w:p>
    <w:p w14:paraId="573B5B88" w14:textId="15EB83B9" w:rsidR="0007003C" w:rsidRPr="0007003C" w:rsidRDefault="0007003C" w:rsidP="00C62515">
      <w:pPr>
        <w:jc w:val="both"/>
        <w:rPr>
          <w:b/>
          <w:color w:val="008000"/>
          <w:szCs w:val="20"/>
          <w:lang w:eastAsia="en-US"/>
        </w:rPr>
      </w:pPr>
      <w:r w:rsidRPr="0007003C">
        <w:rPr>
          <w:b/>
          <w:szCs w:val="20"/>
          <w:lang w:eastAsia="en-US"/>
        </w:rPr>
        <w:t>REF NO:</w:t>
      </w:r>
      <w:r w:rsidRPr="0007003C">
        <w:rPr>
          <w:b/>
          <w:color w:val="008000"/>
          <w:szCs w:val="20"/>
          <w:lang w:eastAsia="en-US"/>
        </w:rPr>
        <w:t xml:space="preserve"> </w:t>
      </w:r>
      <w:r w:rsidR="005D38BB" w:rsidRPr="005D38BB">
        <w:rPr>
          <w:b/>
          <w:szCs w:val="20"/>
          <w:lang w:eastAsia="en-US"/>
        </w:rPr>
        <w:t>CR2024/25/0</w:t>
      </w:r>
      <w:r w:rsidR="00A13A9C">
        <w:rPr>
          <w:b/>
          <w:szCs w:val="20"/>
          <w:lang w:eastAsia="en-US"/>
        </w:rPr>
        <w:t>61</w:t>
      </w:r>
    </w:p>
    <w:p w14:paraId="20362D05" w14:textId="336949D6" w:rsidR="00056A5C" w:rsidRDefault="0007003C" w:rsidP="0007003C">
      <w:pPr>
        <w:spacing w:before="120" w:line="240" w:lineRule="atLeast"/>
        <w:jc w:val="both"/>
        <w:rPr>
          <w:szCs w:val="20"/>
          <w:lang w:eastAsia="en-US"/>
        </w:rPr>
      </w:pPr>
      <w:r w:rsidRPr="0007003C">
        <w:rPr>
          <w:szCs w:val="20"/>
          <w:lang w:eastAsia="en-US"/>
        </w:rPr>
        <w:t xml:space="preserve">You are invited to submit a quotation for </w:t>
      </w:r>
      <w:r w:rsidR="00C93714">
        <w:rPr>
          <w:szCs w:val="20"/>
          <w:lang w:eastAsia="en-US"/>
        </w:rPr>
        <w:t xml:space="preserve">design, </w:t>
      </w:r>
      <w:r w:rsidR="005F634B">
        <w:rPr>
          <w:szCs w:val="20"/>
          <w:lang w:eastAsia="en-US"/>
        </w:rPr>
        <w:t xml:space="preserve">supply and delivery of two </w:t>
      </w:r>
      <w:r w:rsidR="00C62515">
        <w:rPr>
          <w:szCs w:val="20"/>
          <w:lang w:eastAsia="en-US"/>
        </w:rPr>
        <w:t>self-contained relocatable</w:t>
      </w:r>
      <w:r w:rsidR="005F634B">
        <w:rPr>
          <w:szCs w:val="20"/>
          <w:lang w:eastAsia="en-US"/>
        </w:rPr>
        <w:t xml:space="preserve"> </w:t>
      </w:r>
      <w:r w:rsidR="00C62515">
        <w:rPr>
          <w:szCs w:val="20"/>
          <w:lang w:eastAsia="en-US"/>
        </w:rPr>
        <w:t>g</w:t>
      </w:r>
      <w:r w:rsidR="005F634B">
        <w:rPr>
          <w:szCs w:val="20"/>
          <w:lang w:eastAsia="en-US"/>
        </w:rPr>
        <w:t xml:space="preserve">rowth </w:t>
      </w:r>
      <w:r w:rsidR="00C62515">
        <w:rPr>
          <w:szCs w:val="20"/>
          <w:lang w:eastAsia="en-US"/>
        </w:rPr>
        <w:t>c</w:t>
      </w:r>
      <w:r w:rsidR="005F634B">
        <w:rPr>
          <w:szCs w:val="20"/>
          <w:lang w:eastAsia="en-US"/>
        </w:rPr>
        <w:t>hambers</w:t>
      </w:r>
      <w:r w:rsidR="00C93714">
        <w:rPr>
          <w:szCs w:val="20"/>
          <w:lang w:eastAsia="en-US"/>
        </w:rPr>
        <w:t>, as de</w:t>
      </w:r>
      <w:r w:rsidR="00D241D1">
        <w:rPr>
          <w:szCs w:val="20"/>
          <w:lang w:eastAsia="en-US"/>
        </w:rPr>
        <w:t xml:space="preserve">tailed </w:t>
      </w:r>
      <w:r w:rsidR="000A4D74">
        <w:rPr>
          <w:szCs w:val="20"/>
          <w:lang w:eastAsia="en-US"/>
        </w:rPr>
        <w:t xml:space="preserve">in the </w:t>
      </w:r>
      <w:r w:rsidR="00C62515">
        <w:rPr>
          <w:szCs w:val="20"/>
          <w:lang w:eastAsia="en-US"/>
        </w:rPr>
        <w:t>s</w:t>
      </w:r>
      <w:r w:rsidR="000A4D74">
        <w:rPr>
          <w:szCs w:val="20"/>
          <w:lang w:eastAsia="en-US"/>
        </w:rPr>
        <w:t xml:space="preserve">pecification </w:t>
      </w:r>
      <w:r w:rsidR="00D241D1">
        <w:rPr>
          <w:szCs w:val="20"/>
          <w:lang w:eastAsia="en-US"/>
        </w:rPr>
        <w:t>below.</w:t>
      </w:r>
    </w:p>
    <w:p w14:paraId="298A6B47" w14:textId="3150DF0F" w:rsidR="00C875B9" w:rsidRPr="00C875B9" w:rsidRDefault="00C875B9" w:rsidP="00312E12">
      <w:pPr>
        <w:spacing w:before="120" w:line="240" w:lineRule="atLeast"/>
        <w:jc w:val="both"/>
        <w:rPr>
          <w:szCs w:val="20"/>
          <w:lang w:eastAsia="en-US"/>
        </w:rPr>
      </w:pPr>
      <w:r w:rsidRPr="00C875B9">
        <w:rPr>
          <w:szCs w:val="20"/>
          <w:lang w:eastAsia="en-US"/>
        </w:rPr>
        <w:t xml:space="preserve">Delivery </w:t>
      </w:r>
      <w:r w:rsidR="00D24F2D">
        <w:rPr>
          <w:szCs w:val="20"/>
          <w:lang w:eastAsia="en-US"/>
        </w:rPr>
        <w:t xml:space="preserve">of both </w:t>
      </w:r>
      <w:r w:rsidR="00C62515">
        <w:rPr>
          <w:szCs w:val="20"/>
          <w:lang w:eastAsia="en-US"/>
        </w:rPr>
        <w:t>g</w:t>
      </w:r>
      <w:r w:rsidR="006B533B">
        <w:rPr>
          <w:szCs w:val="20"/>
          <w:lang w:eastAsia="en-US"/>
        </w:rPr>
        <w:t xml:space="preserve">rowth </w:t>
      </w:r>
      <w:r w:rsidR="00C62515">
        <w:rPr>
          <w:szCs w:val="20"/>
          <w:lang w:eastAsia="en-US"/>
        </w:rPr>
        <w:t>c</w:t>
      </w:r>
      <w:r w:rsidR="006B533B">
        <w:rPr>
          <w:szCs w:val="20"/>
          <w:lang w:eastAsia="en-US"/>
        </w:rPr>
        <w:t>hambers</w:t>
      </w:r>
      <w:r w:rsidR="009F4719">
        <w:rPr>
          <w:szCs w:val="20"/>
          <w:lang w:eastAsia="en-US"/>
        </w:rPr>
        <w:t xml:space="preserve"> </w:t>
      </w:r>
      <w:r w:rsidR="00381916">
        <w:rPr>
          <w:szCs w:val="20"/>
          <w:lang w:eastAsia="en-US"/>
        </w:rPr>
        <w:t>to</w:t>
      </w:r>
      <w:r w:rsidR="00D24F2D">
        <w:rPr>
          <w:szCs w:val="20"/>
          <w:lang w:eastAsia="en-US"/>
        </w:rPr>
        <w:t>:</w:t>
      </w:r>
      <w:r w:rsidR="00381916">
        <w:rPr>
          <w:szCs w:val="20"/>
          <w:lang w:eastAsia="en-US"/>
        </w:rPr>
        <w:t xml:space="preserve"> </w:t>
      </w:r>
      <w:r w:rsidR="00312E12" w:rsidRPr="00312E12">
        <w:rPr>
          <w:szCs w:val="20"/>
          <w:lang w:eastAsia="en-US"/>
        </w:rPr>
        <w:t>Alice Holt</w:t>
      </w:r>
      <w:r w:rsidR="00312E12">
        <w:rPr>
          <w:szCs w:val="20"/>
          <w:lang w:eastAsia="en-US"/>
        </w:rPr>
        <w:t xml:space="preserve"> Research Station</w:t>
      </w:r>
      <w:r w:rsidR="00734B3E">
        <w:rPr>
          <w:szCs w:val="20"/>
          <w:lang w:eastAsia="en-US"/>
        </w:rPr>
        <w:t xml:space="preserve">, </w:t>
      </w:r>
      <w:r w:rsidR="00312E12" w:rsidRPr="00312E12">
        <w:rPr>
          <w:szCs w:val="20"/>
          <w:lang w:eastAsia="en-US"/>
        </w:rPr>
        <w:t>Farnham</w:t>
      </w:r>
      <w:r w:rsidR="00734B3E">
        <w:rPr>
          <w:szCs w:val="20"/>
          <w:lang w:eastAsia="en-US"/>
        </w:rPr>
        <w:t xml:space="preserve">, </w:t>
      </w:r>
      <w:r w:rsidR="00312E12" w:rsidRPr="00312E12">
        <w:rPr>
          <w:szCs w:val="20"/>
          <w:lang w:eastAsia="en-US"/>
        </w:rPr>
        <w:t>Surrey</w:t>
      </w:r>
      <w:r w:rsidR="00734B3E">
        <w:rPr>
          <w:szCs w:val="20"/>
          <w:lang w:eastAsia="en-US"/>
        </w:rPr>
        <w:t xml:space="preserve"> </w:t>
      </w:r>
      <w:r w:rsidR="00312E12" w:rsidRPr="00312E12">
        <w:rPr>
          <w:szCs w:val="20"/>
          <w:lang w:eastAsia="en-US"/>
        </w:rPr>
        <w:t>GU10 4LH</w:t>
      </w:r>
      <w:r w:rsidR="00734B3E">
        <w:rPr>
          <w:szCs w:val="20"/>
          <w:lang w:eastAsia="en-US"/>
        </w:rPr>
        <w:t>.</w:t>
      </w:r>
    </w:p>
    <w:p w14:paraId="24AB4327" w14:textId="77777777" w:rsidR="00EE63E8" w:rsidRDefault="0007003C" w:rsidP="0007003C">
      <w:pPr>
        <w:spacing w:before="120" w:line="240" w:lineRule="atLeast"/>
        <w:jc w:val="both"/>
        <w:rPr>
          <w:szCs w:val="20"/>
          <w:lang w:eastAsia="en-US"/>
        </w:rPr>
      </w:pPr>
      <w:r w:rsidRPr="0007003C">
        <w:rPr>
          <w:szCs w:val="20"/>
          <w:lang w:eastAsia="en-US"/>
        </w:rPr>
        <w:t xml:space="preserve">Please send your quotation and any enquires about this invitation </w:t>
      </w:r>
      <w:r w:rsidR="00C875B9">
        <w:rPr>
          <w:szCs w:val="20"/>
          <w:lang w:eastAsia="en-US"/>
        </w:rPr>
        <w:t xml:space="preserve">by email </w:t>
      </w:r>
      <w:r w:rsidRPr="0007003C">
        <w:rPr>
          <w:szCs w:val="20"/>
          <w:lang w:eastAsia="en-US"/>
        </w:rPr>
        <w:t xml:space="preserve">to: </w:t>
      </w:r>
    </w:p>
    <w:p w14:paraId="2A62E492" w14:textId="65BF4957" w:rsidR="0007003C" w:rsidRDefault="00D24F2D" w:rsidP="0007003C">
      <w:pPr>
        <w:spacing w:before="120" w:line="240" w:lineRule="atLeast"/>
        <w:jc w:val="both"/>
        <w:rPr>
          <w:color w:val="365F91"/>
          <w:szCs w:val="20"/>
          <w:lang w:eastAsia="en-US"/>
        </w:rPr>
      </w:pPr>
      <w:r>
        <w:rPr>
          <w:color w:val="365F91"/>
          <w:szCs w:val="20"/>
          <w:lang w:eastAsia="en-US"/>
        </w:rPr>
        <w:tab/>
      </w:r>
      <w:r>
        <w:rPr>
          <w:color w:val="365F91"/>
          <w:szCs w:val="20"/>
          <w:lang w:eastAsia="en-US"/>
        </w:rPr>
        <w:tab/>
      </w:r>
      <w:r>
        <w:rPr>
          <w:color w:val="365F91"/>
          <w:szCs w:val="20"/>
          <w:lang w:eastAsia="en-US"/>
        </w:rPr>
        <w:tab/>
      </w:r>
      <w:hyperlink r:id="rId11" w:history="1">
        <w:r w:rsidR="005C5817" w:rsidRPr="00BC5F13">
          <w:rPr>
            <w:rStyle w:val="Hyperlink"/>
            <w:szCs w:val="20"/>
            <w:lang w:eastAsia="en-US"/>
          </w:rPr>
          <w:t>procurement@forestresearch.gov.uk</w:t>
        </w:r>
      </w:hyperlink>
    </w:p>
    <w:p w14:paraId="033ECC7A" w14:textId="3EC76722" w:rsidR="0007003C" w:rsidRPr="0007003C" w:rsidRDefault="00C875B9" w:rsidP="0007003C">
      <w:pPr>
        <w:spacing w:before="120" w:line="240" w:lineRule="atLeast"/>
        <w:jc w:val="both"/>
        <w:rPr>
          <w:szCs w:val="20"/>
          <w:lang w:eastAsia="en-US"/>
        </w:rPr>
      </w:pPr>
      <w:r w:rsidRPr="00C875B9">
        <w:rPr>
          <w:szCs w:val="20"/>
          <w:lang w:eastAsia="en-US"/>
        </w:rPr>
        <w:t>Your quotation, incorporating the requirements specified below, must be submitted by email by</w:t>
      </w:r>
      <w:r>
        <w:rPr>
          <w:szCs w:val="20"/>
          <w:lang w:eastAsia="en-US"/>
        </w:rPr>
        <w:t xml:space="preserve"> </w:t>
      </w:r>
      <w:r w:rsidR="008870A3">
        <w:rPr>
          <w:b/>
          <w:bCs/>
          <w:szCs w:val="20"/>
          <w:lang w:eastAsia="en-US"/>
        </w:rPr>
        <w:t>14.00</w:t>
      </w:r>
      <w:r w:rsidR="000002FE" w:rsidRPr="00F416A1">
        <w:rPr>
          <w:b/>
          <w:bCs/>
          <w:szCs w:val="20"/>
          <w:lang w:eastAsia="en-US"/>
        </w:rPr>
        <w:t xml:space="preserve"> hrs on </w:t>
      </w:r>
      <w:r w:rsidR="008870A3">
        <w:rPr>
          <w:b/>
          <w:bCs/>
          <w:szCs w:val="20"/>
          <w:lang w:eastAsia="en-US"/>
        </w:rPr>
        <w:t>9</w:t>
      </w:r>
      <w:r w:rsidR="008870A3" w:rsidRPr="008870A3">
        <w:rPr>
          <w:b/>
          <w:bCs/>
          <w:szCs w:val="20"/>
          <w:vertAlign w:val="superscript"/>
          <w:lang w:eastAsia="en-US"/>
        </w:rPr>
        <w:t>th</w:t>
      </w:r>
      <w:r w:rsidR="00D912F0" w:rsidRPr="00F416A1">
        <w:rPr>
          <w:b/>
          <w:bCs/>
          <w:szCs w:val="20"/>
          <w:lang w:eastAsia="en-US"/>
        </w:rPr>
        <w:t xml:space="preserve"> December</w:t>
      </w:r>
      <w:r w:rsidR="001410D5" w:rsidRPr="00F416A1">
        <w:rPr>
          <w:b/>
          <w:bCs/>
          <w:szCs w:val="20"/>
          <w:lang w:eastAsia="en-US"/>
        </w:rPr>
        <w:t xml:space="preserve"> </w:t>
      </w:r>
      <w:r w:rsidR="000002FE" w:rsidRPr="00F416A1">
        <w:rPr>
          <w:b/>
          <w:bCs/>
          <w:szCs w:val="20"/>
          <w:lang w:eastAsia="en-US"/>
        </w:rPr>
        <w:t>2024</w:t>
      </w:r>
      <w:r w:rsidRPr="0007003C">
        <w:rPr>
          <w:szCs w:val="20"/>
          <w:lang w:eastAsia="en-US"/>
        </w:rPr>
        <w:t xml:space="preserve">. </w:t>
      </w:r>
      <w:r w:rsidRPr="00C875B9">
        <w:rPr>
          <w:szCs w:val="20"/>
          <w:lang w:eastAsia="en-US"/>
        </w:rPr>
        <w:t>Late submissions will not be considered.</w:t>
      </w:r>
      <w:r w:rsidR="0007003C" w:rsidRPr="0007003C">
        <w:rPr>
          <w:szCs w:val="20"/>
          <w:lang w:eastAsia="en-US"/>
        </w:rPr>
        <w:t xml:space="preserve"> </w:t>
      </w:r>
    </w:p>
    <w:p w14:paraId="054CB481" w14:textId="77777777" w:rsidR="000002FE" w:rsidRDefault="000002FE" w:rsidP="0007003C">
      <w:pPr>
        <w:spacing w:before="120" w:line="240" w:lineRule="atLeast"/>
        <w:jc w:val="both"/>
        <w:rPr>
          <w:szCs w:val="20"/>
          <w:lang w:eastAsia="en-US"/>
        </w:rPr>
      </w:pPr>
    </w:p>
    <w:p w14:paraId="4ABC985C" w14:textId="77777777" w:rsidR="00A162B5" w:rsidRDefault="00EE63E8" w:rsidP="00A162B5">
      <w:pPr>
        <w:rPr>
          <w:szCs w:val="20"/>
          <w:lang w:eastAsia="en-US"/>
        </w:rPr>
      </w:pPr>
      <w:r w:rsidRPr="009B3FDF">
        <w:rPr>
          <w:szCs w:val="20"/>
          <w:lang w:eastAsia="en-US"/>
        </w:rPr>
        <w:t>Quotations will be evaluated as de</w:t>
      </w:r>
      <w:r w:rsidR="009978E8" w:rsidRPr="009B3FDF">
        <w:rPr>
          <w:szCs w:val="20"/>
          <w:lang w:eastAsia="en-US"/>
        </w:rPr>
        <w:t>scribed</w:t>
      </w:r>
      <w:r w:rsidRPr="009B3FDF">
        <w:rPr>
          <w:szCs w:val="20"/>
          <w:lang w:eastAsia="en-US"/>
        </w:rPr>
        <w:t xml:space="preserve"> in the Evaluation </w:t>
      </w:r>
      <w:r w:rsidR="009978E8" w:rsidRPr="009B3FDF">
        <w:rPr>
          <w:szCs w:val="20"/>
          <w:lang w:eastAsia="en-US"/>
        </w:rPr>
        <w:t>section</w:t>
      </w:r>
      <w:r w:rsidRPr="009B3FDF">
        <w:rPr>
          <w:szCs w:val="20"/>
          <w:lang w:eastAsia="en-US"/>
        </w:rPr>
        <w:t xml:space="preserve"> below, and the selected quote</w:t>
      </w:r>
      <w:r w:rsidR="009B3FDF" w:rsidRPr="009B3FDF">
        <w:rPr>
          <w:szCs w:val="20"/>
          <w:lang w:eastAsia="en-US"/>
        </w:rPr>
        <w:t>(s)</w:t>
      </w:r>
      <w:r w:rsidRPr="009B3FDF">
        <w:rPr>
          <w:szCs w:val="20"/>
          <w:lang w:eastAsia="en-US"/>
        </w:rPr>
        <w:t>/supplier</w:t>
      </w:r>
      <w:r w:rsidR="009B3FDF" w:rsidRPr="009B3FDF">
        <w:rPr>
          <w:szCs w:val="20"/>
          <w:lang w:eastAsia="en-US"/>
        </w:rPr>
        <w:t>(s)</w:t>
      </w:r>
      <w:r w:rsidRPr="009B3FDF">
        <w:rPr>
          <w:szCs w:val="20"/>
          <w:lang w:eastAsia="en-US"/>
        </w:rPr>
        <w:t xml:space="preserve"> chosen accordingly.</w:t>
      </w:r>
      <w:r w:rsidR="00A162B5">
        <w:rPr>
          <w:szCs w:val="20"/>
          <w:lang w:eastAsia="en-US"/>
        </w:rPr>
        <w:t xml:space="preserve"> </w:t>
      </w:r>
    </w:p>
    <w:p w14:paraId="4F8CB192" w14:textId="77777777" w:rsidR="00A162B5" w:rsidRDefault="00A162B5" w:rsidP="00A162B5">
      <w:pPr>
        <w:rPr>
          <w:szCs w:val="20"/>
          <w:lang w:eastAsia="en-US"/>
        </w:rPr>
      </w:pPr>
    </w:p>
    <w:p w14:paraId="55CD4166" w14:textId="77777777" w:rsidR="00A162B5" w:rsidRDefault="00A162B5" w:rsidP="00A162B5">
      <w:pPr>
        <w:rPr>
          <w:szCs w:val="20"/>
          <w:lang w:eastAsia="en-US"/>
        </w:rPr>
      </w:pPr>
      <w:r>
        <w:rPr>
          <w:szCs w:val="20"/>
          <w:lang w:eastAsia="en-US"/>
        </w:rPr>
        <w:t>Please ensure your quote submission includes</w:t>
      </w:r>
    </w:p>
    <w:p w14:paraId="62528463" w14:textId="00DF4162" w:rsidR="00A162B5" w:rsidRDefault="00A162B5" w:rsidP="00A162B5">
      <w:pPr>
        <w:pStyle w:val="ListParagraph"/>
        <w:numPr>
          <w:ilvl w:val="0"/>
          <w:numId w:val="15"/>
        </w:numPr>
        <w:rPr>
          <w:szCs w:val="20"/>
          <w:lang w:eastAsia="en-US"/>
        </w:rPr>
      </w:pPr>
      <w:r w:rsidRPr="00A162B5">
        <w:rPr>
          <w:szCs w:val="20"/>
          <w:lang w:eastAsia="en-US"/>
        </w:rPr>
        <w:t>the ‘</w:t>
      </w:r>
      <w:r w:rsidRPr="00A162B5">
        <w:rPr>
          <w:i/>
          <w:iCs/>
          <w:szCs w:val="20"/>
          <w:lang w:eastAsia="en-US"/>
        </w:rPr>
        <w:t>Summary of requirements’</w:t>
      </w:r>
      <w:r w:rsidRPr="00A162B5">
        <w:rPr>
          <w:szCs w:val="20"/>
          <w:lang w:eastAsia="en-US"/>
        </w:rPr>
        <w:t xml:space="preserve"> table in the Specification section below, duly completed with the inf</w:t>
      </w:r>
      <w:r>
        <w:rPr>
          <w:szCs w:val="20"/>
          <w:lang w:eastAsia="en-US"/>
        </w:rPr>
        <w:t>ormation</w:t>
      </w:r>
      <w:r w:rsidRPr="00A162B5">
        <w:rPr>
          <w:szCs w:val="20"/>
          <w:lang w:eastAsia="en-US"/>
        </w:rPr>
        <w:t xml:space="preserve"> requested</w:t>
      </w:r>
      <w:r>
        <w:rPr>
          <w:szCs w:val="20"/>
          <w:lang w:eastAsia="en-US"/>
        </w:rPr>
        <w:t>, and</w:t>
      </w:r>
    </w:p>
    <w:p w14:paraId="58D1A2DF" w14:textId="7611E25A" w:rsidR="00455F97" w:rsidRPr="006007B2" w:rsidRDefault="0014449A" w:rsidP="006007B2">
      <w:pPr>
        <w:pStyle w:val="ListParagraph"/>
        <w:numPr>
          <w:ilvl w:val="0"/>
          <w:numId w:val="15"/>
        </w:numPr>
        <w:rPr>
          <w:szCs w:val="20"/>
          <w:lang w:eastAsia="en-US"/>
        </w:rPr>
      </w:pPr>
      <w:r>
        <w:rPr>
          <w:szCs w:val="20"/>
          <w:lang w:eastAsia="en-US"/>
        </w:rPr>
        <w:t>the ‘</w:t>
      </w:r>
      <w:r w:rsidRPr="0014449A">
        <w:rPr>
          <w:i/>
          <w:iCs/>
          <w:szCs w:val="20"/>
          <w:lang w:eastAsia="en-US"/>
        </w:rPr>
        <w:t>Product-specific information</w:t>
      </w:r>
      <w:r>
        <w:rPr>
          <w:szCs w:val="20"/>
          <w:lang w:eastAsia="en-US"/>
        </w:rPr>
        <w:t>’</w:t>
      </w:r>
      <w:r w:rsidRPr="0014449A">
        <w:rPr>
          <w:szCs w:val="20"/>
          <w:lang w:eastAsia="en-US"/>
        </w:rPr>
        <w:t xml:space="preserve"> </w:t>
      </w:r>
      <w:r>
        <w:rPr>
          <w:szCs w:val="20"/>
          <w:lang w:eastAsia="en-US"/>
        </w:rPr>
        <w:t xml:space="preserve">listed in the </w:t>
      </w:r>
      <w:r w:rsidRPr="00A162B5">
        <w:rPr>
          <w:szCs w:val="20"/>
          <w:lang w:eastAsia="en-US"/>
        </w:rPr>
        <w:t>Specification section below</w:t>
      </w:r>
      <w:r>
        <w:rPr>
          <w:szCs w:val="20"/>
          <w:lang w:eastAsia="en-US"/>
        </w:rPr>
        <w:t>.</w:t>
      </w:r>
    </w:p>
    <w:p w14:paraId="769156F7" w14:textId="3F26290B" w:rsidR="00EE63E8" w:rsidRPr="00EE63E8" w:rsidRDefault="0007003C" w:rsidP="00EE63E8">
      <w:pPr>
        <w:spacing w:before="120" w:line="240" w:lineRule="atLeast"/>
        <w:jc w:val="both"/>
        <w:rPr>
          <w:szCs w:val="20"/>
          <w:lang w:eastAsia="en-US"/>
        </w:rPr>
      </w:pPr>
      <w:r w:rsidRPr="009B3FDF">
        <w:rPr>
          <w:szCs w:val="20"/>
          <w:lang w:eastAsia="en-US"/>
        </w:rPr>
        <w:t>Please note the following conditions:</w:t>
      </w:r>
    </w:p>
    <w:p w14:paraId="532FFA73" w14:textId="77777777" w:rsidR="003F3CAD" w:rsidRPr="00EE63E8" w:rsidRDefault="003F3CAD" w:rsidP="003F3CAD">
      <w:pPr>
        <w:numPr>
          <w:ilvl w:val="0"/>
          <w:numId w:val="11"/>
        </w:numPr>
        <w:spacing w:before="120" w:line="240" w:lineRule="atLeast"/>
        <w:jc w:val="both"/>
        <w:rPr>
          <w:lang w:eastAsia="en-US"/>
        </w:rPr>
      </w:pPr>
      <w:r w:rsidRPr="21F0DDBC">
        <w:rPr>
          <w:lang w:eastAsia="en-US"/>
        </w:rPr>
        <w:t>Any contract concluded as a result of this RFQ shall be governed by English Law and the Forestry Commission’s Standard Terms and Conditions of Contract will apply</w:t>
      </w:r>
      <w:r w:rsidRPr="21F0DDBC">
        <w:rPr>
          <w:rStyle w:val="EndnoteReference"/>
          <w:lang w:eastAsia="en-US"/>
        </w:rPr>
        <w:endnoteReference w:id="2"/>
      </w:r>
      <w:r w:rsidRPr="21F0DDBC">
        <w:rPr>
          <w:lang w:eastAsia="en-US"/>
        </w:rPr>
        <w:t>. Your terms will not apply.</w:t>
      </w:r>
    </w:p>
    <w:p w14:paraId="72A7EEBB" w14:textId="77777777" w:rsidR="003F3CAD" w:rsidRPr="00EE63E8" w:rsidRDefault="003F3CAD" w:rsidP="003F3CAD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E63E8">
        <w:rPr>
          <w:szCs w:val="20"/>
          <w:lang w:eastAsia="en-US"/>
        </w:rPr>
        <w:t>The quotation and all accompanying documents are to be in English</w:t>
      </w:r>
    </w:p>
    <w:p w14:paraId="2F7E7DC9" w14:textId="77777777" w:rsidR="003F3CAD" w:rsidRPr="00EE63E8" w:rsidRDefault="003F3CAD" w:rsidP="003F3CAD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>
        <w:rPr>
          <w:szCs w:val="20"/>
          <w:lang w:eastAsia="en-US"/>
        </w:rPr>
        <w:t>Forest Research</w:t>
      </w:r>
      <w:r w:rsidRPr="00EE63E8">
        <w:rPr>
          <w:szCs w:val="20"/>
          <w:lang w:eastAsia="en-US"/>
        </w:rPr>
        <w:t xml:space="preserve"> reserves the right to cancel or withdraw from the process at any stage</w:t>
      </w:r>
    </w:p>
    <w:p w14:paraId="22AC599E" w14:textId="77777777" w:rsidR="003F3CAD" w:rsidRPr="00EE63E8" w:rsidRDefault="003F3CAD" w:rsidP="003F3CAD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>
        <w:rPr>
          <w:szCs w:val="20"/>
          <w:lang w:eastAsia="en-US"/>
        </w:rPr>
        <w:t xml:space="preserve">Forest Research </w:t>
      </w:r>
      <w:r w:rsidRPr="00EE63E8">
        <w:rPr>
          <w:szCs w:val="20"/>
          <w:lang w:eastAsia="en-US"/>
        </w:rPr>
        <w:t>does not undertake to accept the lowest priced quotation, or part or all of any quotation</w:t>
      </w:r>
    </w:p>
    <w:p w14:paraId="48F6D4D2" w14:textId="77777777" w:rsidR="003F3CAD" w:rsidRPr="00EE63E8" w:rsidRDefault="003F3CAD" w:rsidP="003F3CAD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E63E8">
        <w:rPr>
          <w:szCs w:val="20"/>
          <w:lang w:eastAsia="en-US"/>
        </w:rPr>
        <w:t xml:space="preserve">All information supplied to you by </w:t>
      </w:r>
      <w:r>
        <w:rPr>
          <w:szCs w:val="20"/>
          <w:lang w:eastAsia="en-US"/>
        </w:rPr>
        <w:t>Forest Research</w:t>
      </w:r>
      <w:r w:rsidRPr="00EE63E8">
        <w:rPr>
          <w:szCs w:val="20"/>
          <w:lang w:eastAsia="en-US"/>
        </w:rPr>
        <w:t xml:space="preserve"> must be treated in confidence and not disclosed to third parties</w:t>
      </w:r>
    </w:p>
    <w:p w14:paraId="404F4EA3" w14:textId="77777777" w:rsidR="003F3CAD" w:rsidRPr="00EE63E8" w:rsidRDefault="003F3CAD" w:rsidP="003F3CAD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E63E8">
        <w:rPr>
          <w:szCs w:val="20"/>
          <w:lang w:eastAsia="en-US"/>
        </w:rPr>
        <w:lastRenderedPageBreak/>
        <w:t>Once the contract has been awarded, any additional costs incurred which are not reflected in the quotation will not be accepted for payment</w:t>
      </w:r>
    </w:p>
    <w:p w14:paraId="3D888E98" w14:textId="77777777" w:rsidR="003F3CAD" w:rsidRPr="00EE63E8" w:rsidRDefault="003F3CAD" w:rsidP="003F3CAD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E63E8">
        <w:rPr>
          <w:szCs w:val="20"/>
          <w:lang w:eastAsia="en-US"/>
        </w:rPr>
        <w:t>Offering an inducement of any kind in relation to obtaining this or any other contract with the F</w:t>
      </w:r>
      <w:r>
        <w:rPr>
          <w:szCs w:val="20"/>
          <w:lang w:eastAsia="en-US"/>
        </w:rPr>
        <w:t xml:space="preserve">orestry </w:t>
      </w:r>
      <w:r w:rsidRPr="00EE63E8">
        <w:rPr>
          <w:szCs w:val="20"/>
          <w:lang w:eastAsia="en-US"/>
        </w:rPr>
        <w:t>C</w:t>
      </w:r>
      <w:r>
        <w:rPr>
          <w:szCs w:val="20"/>
          <w:lang w:eastAsia="en-US"/>
        </w:rPr>
        <w:t>ommission</w:t>
      </w:r>
      <w:r w:rsidRPr="00EE63E8">
        <w:rPr>
          <w:szCs w:val="20"/>
          <w:lang w:eastAsia="en-US"/>
        </w:rPr>
        <w:t xml:space="preserve"> will disqualify your quotation from being considered and may constitute a criminal offence.</w:t>
      </w:r>
    </w:p>
    <w:p w14:paraId="52F197D2" w14:textId="707982B0" w:rsidR="0007003C" w:rsidRPr="0007003C" w:rsidRDefault="0007003C" w:rsidP="0007003C">
      <w:pPr>
        <w:spacing w:before="120" w:line="240" w:lineRule="atLeast"/>
        <w:jc w:val="both"/>
        <w:rPr>
          <w:szCs w:val="20"/>
          <w:lang w:eastAsia="en-US"/>
        </w:rPr>
      </w:pPr>
    </w:p>
    <w:p w14:paraId="195A3B98" w14:textId="13BBC904" w:rsidR="0007003C" w:rsidRDefault="0007003C" w:rsidP="0007003C">
      <w:pPr>
        <w:spacing w:before="120" w:line="240" w:lineRule="atLeast"/>
        <w:jc w:val="both"/>
        <w:rPr>
          <w:szCs w:val="20"/>
          <w:lang w:eastAsia="en-US"/>
        </w:rPr>
      </w:pPr>
      <w:r w:rsidRPr="0007003C">
        <w:rPr>
          <w:szCs w:val="20"/>
          <w:lang w:eastAsia="en-US"/>
        </w:rPr>
        <w:t>Yours faithfully</w:t>
      </w:r>
    </w:p>
    <w:p w14:paraId="3891EB2B" w14:textId="77777777" w:rsidR="0016238E" w:rsidRDefault="0016238E" w:rsidP="0007003C">
      <w:pPr>
        <w:spacing w:before="120" w:line="240" w:lineRule="atLeast"/>
        <w:jc w:val="both"/>
        <w:rPr>
          <w:szCs w:val="20"/>
          <w:lang w:eastAsia="en-US"/>
        </w:rPr>
      </w:pPr>
    </w:p>
    <w:p w14:paraId="42D554FF" w14:textId="51A36021" w:rsidR="0016238E" w:rsidRDefault="005C4276" w:rsidP="0007003C">
      <w:pPr>
        <w:spacing w:before="120" w:line="240" w:lineRule="atLeast"/>
        <w:jc w:val="both"/>
        <w:rPr>
          <w:szCs w:val="20"/>
          <w:lang w:eastAsia="en-US"/>
        </w:rPr>
      </w:pPr>
      <w:r>
        <w:rPr>
          <w:szCs w:val="20"/>
          <w:lang w:eastAsia="en-US"/>
        </w:rPr>
        <w:t>James Snowden</w:t>
      </w:r>
    </w:p>
    <w:p w14:paraId="6D3926AF" w14:textId="355C3770" w:rsidR="005C4276" w:rsidRDefault="005C4276" w:rsidP="0007003C">
      <w:pPr>
        <w:spacing w:before="120" w:line="240" w:lineRule="atLeast"/>
        <w:jc w:val="both"/>
        <w:rPr>
          <w:szCs w:val="20"/>
          <w:lang w:eastAsia="en-US"/>
        </w:rPr>
      </w:pPr>
      <w:r>
        <w:rPr>
          <w:szCs w:val="20"/>
          <w:lang w:eastAsia="en-US"/>
        </w:rPr>
        <w:t xml:space="preserve">Laboratory Manager </w:t>
      </w:r>
    </w:p>
    <w:p w14:paraId="5DA29956" w14:textId="52C88326" w:rsidR="005C4276" w:rsidRDefault="005C4276" w:rsidP="0007003C">
      <w:pPr>
        <w:spacing w:before="120" w:line="240" w:lineRule="atLeast"/>
        <w:jc w:val="both"/>
        <w:rPr>
          <w:szCs w:val="20"/>
          <w:lang w:eastAsia="en-US"/>
        </w:rPr>
      </w:pPr>
      <w:r>
        <w:rPr>
          <w:szCs w:val="20"/>
          <w:lang w:eastAsia="en-US"/>
        </w:rPr>
        <w:t>Forest Research</w:t>
      </w:r>
    </w:p>
    <w:p w14:paraId="29ED131A" w14:textId="009790B4" w:rsidR="00FC7B80" w:rsidRDefault="00FC7B80" w:rsidP="0007003C">
      <w:pPr>
        <w:spacing w:before="120" w:line="240" w:lineRule="atLeast"/>
        <w:jc w:val="both"/>
        <w:rPr>
          <w:szCs w:val="20"/>
          <w:lang w:eastAsia="en-US"/>
        </w:rPr>
      </w:pPr>
    </w:p>
    <w:p w14:paraId="6FEBAF8E" w14:textId="21C827DD" w:rsidR="0016238E" w:rsidRDefault="0016238E" w:rsidP="0007003C">
      <w:pPr>
        <w:spacing w:before="120" w:line="240" w:lineRule="atLeast"/>
        <w:jc w:val="both"/>
        <w:rPr>
          <w:szCs w:val="20"/>
          <w:lang w:eastAsia="en-US"/>
        </w:rPr>
      </w:pPr>
    </w:p>
    <w:p w14:paraId="79BF5EB9" w14:textId="7921C95D" w:rsidR="0016238E" w:rsidRDefault="0016238E" w:rsidP="0007003C">
      <w:pPr>
        <w:spacing w:before="120" w:line="240" w:lineRule="atLeast"/>
        <w:jc w:val="both"/>
        <w:rPr>
          <w:szCs w:val="20"/>
          <w:lang w:eastAsia="en-US"/>
        </w:rPr>
      </w:pPr>
    </w:p>
    <w:p w14:paraId="44A3536F" w14:textId="77777777" w:rsidR="00F51FB9" w:rsidRDefault="00F51FB9" w:rsidP="0007003C">
      <w:pPr>
        <w:spacing w:before="120" w:line="240" w:lineRule="atLeast"/>
        <w:jc w:val="both"/>
        <w:rPr>
          <w:szCs w:val="20"/>
          <w:lang w:eastAsia="en-US"/>
        </w:rPr>
      </w:pPr>
    </w:p>
    <w:p w14:paraId="0B03B0FB" w14:textId="77777777" w:rsidR="00F71E88" w:rsidRDefault="00F71E88" w:rsidP="0007003C">
      <w:pPr>
        <w:spacing w:before="120" w:line="240" w:lineRule="atLeast"/>
        <w:jc w:val="both"/>
        <w:rPr>
          <w:szCs w:val="20"/>
          <w:lang w:eastAsia="en-US"/>
        </w:rPr>
        <w:sectPr w:rsidR="00F71E88" w:rsidSect="000528D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701" w:right="851" w:bottom="2268" w:left="1281" w:header="709" w:footer="709" w:gutter="0"/>
          <w:cols w:space="708"/>
          <w:titlePg/>
          <w:docGrid w:linePitch="360"/>
        </w:sectPr>
      </w:pPr>
    </w:p>
    <w:p w14:paraId="4E0870B7" w14:textId="27A93C3E" w:rsidR="00E04F0E" w:rsidRPr="00984FAB" w:rsidRDefault="00E04F0E" w:rsidP="00984FAB">
      <w:pPr>
        <w:spacing w:before="120" w:after="120" w:line="240" w:lineRule="atLeast"/>
        <w:rPr>
          <w:sz w:val="36"/>
          <w:szCs w:val="36"/>
        </w:rPr>
      </w:pPr>
      <w:r w:rsidRPr="00984FAB">
        <w:rPr>
          <w:color w:val="008000"/>
          <w:sz w:val="36"/>
          <w:szCs w:val="36"/>
          <w:lang w:eastAsia="en-US"/>
        </w:rPr>
        <w:lastRenderedPageBreak/>
        <w:t>Quotation Requirements</w:t>
      </w:r>
    </w:p>
    <w:p w14:paraId="34D8F220" w14:textId="77777777" w:rsidR="00E04F0E" w:rsidRPr="00E04F0E" w:rsidRDefault="00E04F0E" w:rsidP="00E04F0E">
      <w:pPr>
        <w:spacing w:before="120" w:line="240" w:lineRule="atLeast"/>
        <w:rPr>
          <w:sz w:val="22"/>
          <w:lang w:val="en-US" w:eastAsia="en-US"/>
        </w:rPr>
      </w:pPr>
    </w:p>
    <w:p w14:paraId="5EADD5B6" w14:textId="77777777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>All details of your quotation, including prices, must remain valid and open for acceptance for a period of 60 days from the date of submission.</w:t>
      </w:r>
    </w:p>
    <w:p w14:paraId="4DEC9855" w14:textId="77777777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val="en-US" w:eastAsia="en-US"/>
        </w:rPr>
        <w:t xml:space="preserve">Quoted </w:t>
      </w:r>
      <w:r w:rsidRPr="00E04F0E">
        <w:rPr>
          <w:szCs w:val="20"/>
          <w:lang w:eastAsia="en-US"/>
        </w:rPr>
        <w:t>prices must be fixed, quoted in GBP and exclusive of VAT.</w:t>
      </w:r>
    </w:p>
    <w:p w14:paraId="089CE054" w14:textId="77777777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>Quoted prices are to be based on the following payment terms:</w:t>
      </w:r>
    </w:p>
    <w:p w14:paraId="0556BC21" w14:textId="300A440D" w:rsidR="00655D7F" w:rsidRPr="00E04F0E" w:rsidRDefault="00655D7F" w:rsidP="00655D7F">
      <w:pPr>
        <w:spacing w:before="120" w:line="240" w:lineRule="atLeast"/>
        <w:ind w:left="720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 xml:space="preserve">The Contract Price shall become payable on delivery of the Goods and payment will be made within </w:t>
      </w:r>
      <w:r w:rsidR="008722F0">
        <w:rPr>
          <w:szCs w:val="20"/>
          <w:lang w:eastAsia="en-US"/>
        </w:rPr>
        <w:t>7</w:t>
      </w:r>
      <w:r w:rsidRPr="00E04F0E">
        <w:rPr>
          <w:szCs w:val="20"/>
          <w:lang w:eastAsia="en-US"/>
        </w:rPr>
        <w:t xml:space="preserve"> days of receipt of invoice.</w:t>
      </w:r>
    </w:p>
    <w:p w14:paraId="6B7BE7A5" w14:textId="18E0511B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 xml:space="preserve">You are required to </w:t>
      </w:r>
      <w:r w:rsidR="00C62515">
        <w:rPr>
          <w:szCs w:val="20"/>
          <w:lang w:eastAsia="en-US"/>
        </w:rPr>
        <w:t>provide a</w:t>
      </w:r>
      <w:r w:rsidR="00F67D3F">
        <w:rPr>
          <w:szCs w:val="20"/>
          <w:lang w:eastAsia="en-US"/>
        </w:rPr>
        <w:t>n</w:t>
      </w:r>
      <w:r w:rsidR="00C62515">
        <w:rPr>
          <w:szCs w:val="20"/>
          <w:lang w:eastAsia="en-US"/>
        </w:rPr>
        <w:t xml:space="preserve"> itemised</w:t>
      </w:r>
      <w:r w:rsidRPr="00E04F0E">
        <w:rPr>
          <w:szCs w:val="20"/>
          <w:lang w:eastAsia="en-US"/>
        </w:rPr>
        <w:t xml:space="preserve"> pricing </w:t>
      </w:r>
      <w:r w:rsidR="00F61720" w:rsidRPr="00E04F0E">
        <w:rPr>
          <w:szCs w:val="20"/>
          <w:lang w:eastAsia="en-US"/>
        </w:rPr>
        <w:t>schedule</w:t>
      </w:r>
      <w:r w:rsidR="00F61720">
        <w:rPr>
          <w:szCs w:val="20"/>
          <w:lang w:eastAsia="en-US"/>
        </w:rPr>
        <w:t>,</w:t>
      </w:r>
      <w:r w:rsidR="00F61720" w:rsidRPr="00E04F0E">
        <w:rPr>
          <w:szCs w:val="20"/>
          <w:lang w:eastAsia="en-US"/>
        </w:rPr>
        <w:t xml:space="preserve"> covering</w:t>
      </w:r>
      <w:r w:rsidR="00F67D3F">
        <w:rPr>
          <w:szCs w:val="20"/>
          <w:lang w:eastAsia="en-US"/>
        </w:rPr>
        <w:t xml:space="preserve"> all elements of the requirement, from design th</w:t>
      </w:r>
      <w:r w:rsidR="008722F0">
        <w:rPr>
          <w:szCs w:val="20"/>
          <w:lang w:eastAsia="en-US"/>
        </w:rPr>
        <w:t>r</w:t>
      </w:r>
      <w:r w:rsidR="00F67D3F">
        <w:rPr>
          <w:szCs w:val="20"/>
          <w:lang w:eastAsia="en-US"/>
        </w:rPr>
        <w:t>ough to commissioning.</w:t>
      </w:r>
    </w:p>
    <w:p w14:paraId="5ECB5CC9" w14:textId="40311C9E" w:rsidR="00455F97" w:rsidRPr="0014449A" w:rsidRDefault="00655D7F" w:rsidP="0014449A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14449A">
        <w:rPr>
          <w:szCs w:val="20"/>
          <w:lang w:eastAsia="en-US"/>
        </w:rPr>
        <w:t>Your quotation must include confirmation of the scope of supply and a full product specification for the Goods offered (including for any options or extras offered).</w:t>
      </w:r>
      <w:r w:rsidR="0014449A">
        <w:rPr>
          <w:szCs w:val="20"/>
          <w:lang w:eastAsia="en-US"/>
        </w:rPr>
        <w:t xml:space="preserve"> </w:t>
      </w:r>
      <w:r w:rsidR="00455F97" w:rsidRPr="0014449A">
        <w:rPr>
          <w:b/>
          <w:bCs/>
          <w:szCs w:val="20"/>
          <w:lang w:eastAsia="en-US"/>
        </w:rPr>
        <w:t>Note:</w:t>
      </w:r>
      <w:r w:rsidR="0014449A">
        <w:rPr>
          <w:b/>
          <w:bCs/>
          <w:szCs w:val="20"/>
          <w:lang w:eastAsia="en-US"/>
        </w:rPr>
        <w:t xml:space="preserve"> </w:t>
      </w:r>
      <w:r w:rsidR="0014449A">
        <w:rPr>
          <w:szCs w:val="20"/>
          <w:lang w:eastAsia="en-US"/>
        </w:rPr>
        <w:t xml:space="preserve">This includes providing a response to each item in </w:t>
      </w:r>
      <w:r w:rsidR="0014449A" w:rsidRPr="00A162B5">
        <w:rPr>
          <w:szCs w:val="20"/>
          <w:lang w:eastAsia="en-US"/>
        </w:rPr>
        <w:t>the ‘</w:t>
      </w:r>
      <w:r w:rsidR="0014449A" w:rsidRPr="00A162B5">
        <w:rPr>
          <w:i/>
          <w:iCs/>
          <w:szCs w:val="20"/>
          <w:lang w:eastAsia="en-US"/>
        </w:rPr>
        <w:t>Summary of requirements’</w:t>
      </w:r>
      <w:r w:rsidR="0014449A" w:rsidRPr="00A162B5">
        <w:rPr>
          <w:szCs w:val="20"/>
          <w:lang w:eastAsia="en-US"/>
        </w:rPr>
        <w:t xml:space="preserve"> table in the Specification section below</w:t>
      </w:r>
      <w:r w:rsidR="0014449A">
        <w:rPr>
          <w:szCs w:val="20"/>
          <w:lang w:eastAsia="en-US"/>
        </w:rPr>
        <w:t xml:space="preserve"> (preferably by completing and returning the table) and providing the Product-specific information also requested in the Specification section.</w:t>
      </w:r>
    </w:p>
    <w:p w14:paraId="482ACEB5" w14:textId="1536FF0D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 xml:space="preserve">State clearly the lead time (the time to deliver the Goods from receipt of order). </w:t>
      </w:r>
    </w:p>
    <w:p w14:paraId="2D48C03C" w14:textId="77777777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 xml:space="preserve">In your quotation please identify </w:t>
      </w:r>
    </w:p>
    <w:p w14:paraId="5B038667" w14:textId="77777777" w:rsidR="00655D7F" w:rsidRPr="00E04F0E" w:rsidRDefault="00655D7F" w:rsidP="00655D7F">
      <w:pPr>
        <w:numPr>
          <w:ilvl w:val="1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 xml:space="preserve">the length and scope of the product warranty/guarantee offered (and included for in your quoted price) and </w:t>
      </w:r>
    </w:p>
    <w:p w14:paraId="3147F7A2" w14:textId="77777777" w:rsidR="00655D7F" w:rsidRPr="00E04F0E" w:rsidRDefault="00655D7F" w:rsidP="00655D7F">
      <w:pPr>
        <w:numPr>
          <w:ilvl w:val="1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>any extended warranty available and the price for this.</w:t>
      </w:r>
    </w:p>
    <w:p w14:paraId="30F3D001" w14:textId="77777777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>In your submission you should describe what, if any, after-sales services and support you provide.</w:t>
      </w:r>
    </w:p>
    <w:p w14:paraId="147F7B27" w14:textId="77777777" w:rsidR="00655D7F" w:rsidRPr="00E04F0E" w:rsidRDefault="00655D7F" w:rsidP="00655D7F">
      <w:pPr>
        <w:numPr>
          <w:ilvl w:val="0"/>
          <w:numId w:val="11"/>
        </w:numPr>
        <w:spacing w:before="120" w:line="240" w:lineRule="atLeast"/>
        <w:jc w:val="both"/>
        <w:rPr>
          <w:szCs w:val="20"/>
          <w:lang w:eastAsia="en-US"/>
        </w:rPr>
      </w:pPr>
      <w:r w:rsidRPr="00E04F0E">
        <w:rPr>
          <w:szCs w:val="20"/>
          <w:lang w:eastAsia="en-US"/>
        </w:rPr>
        <w:t>You are to provide the name and contact details of at least one recent customer who we may contact for a reference.</w:t>
      </w:r>
    </w:p>
    <w:p w14:paraId="3408A27F" w14:textId="1565C6FD" w:rsidR="00E04F0E" w:rsidRDefault="00E04F0E" w:rsidP="00A271B0">
      <w:pPr>
        <w:spacing w:before="120" w:line="240" w:lineRule="atLeast"/>
        <w:ind w:left="360"/>
        <w:jc w:val="both"/>
      </w:pPr>
      <w:r>
        <w:br w:type="page"/>
      </w:r>
    </w:p>
    <w:p w14:paraId="28A468AA" w14:textId="77777777" w:rsidR="00006375" w:rsidRDefault="00006375" w:rsidP="006007B2">
      <w:pPr>
        <w:spacing w:before="120" w:line="240" w:lineRule="atLeast"/>
        <w:ind w:left="720"/>
        <w:jc w:val="both"/>
      </w:pPr>
    </w:p>
    <w:p w14:paraId="22B48CF1" w14:textId="77777777" w:rsidR="00C6250D" w:rsidRDefault="00C6250D" w:rsidP="004364CC"/>
    <w:p w14:paraId="65DF55A9" w14:textId="701DF576" w:rsidR="00016D7F" w:rsidRPr="00E1407D" w:rsidRDefault="00016D7F" w:rsidP="00A271B0">
      <w:pPr>
        <w:rPr>
          <w:color w:val="008000"/>
          <w:sz w:val="36"/>
          <w:szCs w:val="36"/>
          <w:lang w:eastAsia="en-US"/>
        </w:rPr>
      </w:pPr>
      <w:r w:rsidRPr="00E1407D">
        <w:rPr>
          <w:color w:val="008000"/>
          <w:sz w:val="36"/>
          <w:szCs w:val="36"/>
          <w:lang w:eastAsia="en-US"/>
        </w:rPr>
        <w:t>Evaluation</w:t>
      </w:r>
    </w:p>
    <w:p w14:paraId="02FC1F99" w14:textId="090AB34B" w:rsidR="002E13E3" w:rsidRDefault="002E13E3" w:rsidP="002E13E3">
      <w:r w:rsidRPr="00782854">
        <w:t xml:space="preserve">The lowest priced compliant quotation that best meets the requirements specified in this RFQ will be selected for award of any </w:t>
      </w:r>
      <w:r>
        <w:t>cont</w:t>
      </w:r>
      <w:r w:rsidR="00E0544A">
        <w:t>ract/</w:t>
      </w:r>
      <w:r w:rsidRPr="00782854">
        <w:t>purchase order</w:t>
      </w:r>
      <w:r>
        <w:t>, based on:</w:t>
      </w:r>
    </w:p>
    <w:p w14:paraId="7076E9A2" w14:textId="77777777" w:rsidR="00722AD4" w:rsidRDefault="00722AD4" w:rsidP="002E13E3"/>
    <w:p w14:paraId="71A74CCA" w14:textId="77777777" w:rsidR="00D77158" w:rsidRDefault="00D77158" w:rsidP="002E13E3"/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694"/>
        <w:gridCol w:w="1701"/>
      </w:tblGrid>
      <w:tr w:rsidR="008722F0" w:rsidRPr="00347BAB" w14:paraId="7A5C3402" w14:textId="77777777" w:rsidTr="008722F0">
        <w:trPr>
          <w:trHeight w:val="401"/>
        </w:trPr>
        <w:tc>
          <w:tcPr>
            <w:tcW w:w="2694" w:type="dxa"/>
            <w:vAlign w:val="center"/>
          </w:tcPr>
          <w:p w14:paraId="376B0075" w14:textId="77777777" w:rsidR="008722F0" w:rsidRPr="00347BAB" w:rsidRDefault="008722F0" w:rsidP="008722F0">
            <w:pPr>
              <w:jc w:val="center"/>
              <w:rPr>
                <w:b/>
                <w:bCs/>
              </w:rPr>
            </w:pPr>
            <w:r w:rsidRPr="00347BAB">
              <w:rPr>
                <w:b/>
                <w:bCs/>
              </w:rPr>
              <w:t>Criteria</w:t>
            </w:r>
          </w:p>
        </w:tc>
        <w:tc>
          <w:tcPr>
            <w:tcW w:w="1701" w:type="dxa"/>
            <w:vAlign w:val="center"/>
          </w:tcPr>
          <w:p w14:paraId="1EFD66C4" w14:textId="77777777" w:rsidR="008722F0" w:rsidRPr="00347BAB" w:rsidRDefault="008722F0" w:rsidP="008722F0">
            <w:pPr>
              <w:jc w:val="center"/>
              <w:rPr>
                <w:b/>
                <w:bCs/>
              </w:rPr>
            </w:pPr>
            <w:r w:rsidRPr="00347BAB">
              <w:rPr>
                <w:b/>
                <w:bCs/>
              </w:rPr>
              <w:t>Weighting</w:t>
            </w:r>
          </w:p>
        </w:tc>
      </w:tr>
      <w:tr w:rsidR="008722F0" w:rsidRPr="00347BAB" w14:paraId="018A0BF5" w14:textId="77777777" w:rsidTr="008722F0">
        <w:trPr>
          <w:trHeight w:val="252"/>
        </w:trPr>
        <w:tc>
          <w:tcPr>
            <w:tcW w:w="2694" w:type="dxa"/>
            <w:vAlign w:val="center"/>
          </w:tcPr>
          <w:p w14:paraId="57136348" w14:textId="77777777" w:rsidR="008722F0" w:rsidRPr="00347BAB" w:rsidRDefault="008722F0" w:rsidP="00347BAB">
            <w:r w:rsidRPr="00347BAB">
              <w:t>Non-Price/Technical</w:t>
            </w:r>
          </w:p>
        </w:tc>
        <w:tc>
          <w:tcPr>
            <w:tcW w:w="1701" w:type="dxa"/>
            <w:vAlign w:val="center"/>
          </w:tcPr>
          <w:p w14:paraId="1DD4A351" w14:textId="30CAD630" w:rsidR="008722F0" w:rsidRPr="006D1ED9" w:rsidRDefault="004E39E7" w:rsidP="00347BAB">
            <w:r w:rsidRPr="006D1ED9">
              <w:t>60</w:t>
            </w:r>
            <w:r w:rsidR="008722F0" w:rsidRPr="006D1ED9">
              <w:t>%</w:t>
            </w:r>
          </w:p>
        </w:tc>
      </w:tr>
      <w:tr w:rsidR="008722F0" w:rsidRPr="00347BAB" w14:paraId="1B64F5D8" w14:textId="77777777" w:rsidTr="008722F0">
        <w:trPr>
          <w:trHeight w:val="251"/>
        </w:trPr>
        <w:tc>
          <w:tcPr>
            <w:tcW w:w="2694" w:type="dxa"/>
            <w:vAlign w:val="center"/>
          </w:tcPr>
          <w:p w14:paraId="26AF4117" w14:textId="77777777" w:rsidR="008722F0" w:rsidRPr="00347BAB" w:rsidRDefault="008722F0" w:rsidP="00347BAB">
            <w:r w:rsidRPr="00347BAB">
              <w:t>Price</w:t>
            </w:r>
          </w:p>
        </w:tc>
        <w:tc>
          <w:tcPr>
            <w:tcW w:w="1701" w:type="dxa"/>
            <w:vAlign w:val="center"/>
          </w:tcPr>
          <w:p w14:paraId="2C60DF58" w14:textId="36B338B2" w:rsidR="008722F0" w:rsidRPr="006D1ED9" w:rsidRDefault="004E39E7" w:rsidP="00347BAB">
            <w:r w:rsidRPr="006D1ED9">
              <w:t>40</w:t>
            </w:r>
            <w:r w:rsidR="008722F0" w:rsidRPr="006D1ED9">
              <w:t>%</w:t>
            </w:r>
          </w:p>
        </w:tc>
      </w:tr>
    </w:tbl>
    <w:p w14:paraId="133D11CE" w14:textId="77777777" w:rsidR="005E7998" w:rsidRDefault="005E7998" w:rsidP="002E13E3"/>
    <w:p w14:paraId="19571DBE" w14:textId="77777777" w:rsidR="00722AD4" w:rsidRDefault="00722AD4" w:rsidP="002E13E3"/>
    <w:p w14:paraId="55727DE4" w14:textId="12C04B6F" w:rsidR="00950CC0" w:rsidRDefault="000F5022" w:rsidP="002E13E3">
      <w:r>
        <w:t>T</w:t>
      </w:r>
      <w:r w:rsidR="005E7998" w:rsidRPr="005E7998">
        <w:t>he Non-Price/Technical</w:t>
      </w:r>
      <w:r w:rsidR="00CD3EC5">
        <w:t xml:space="preserve"> assessment </w:t>
      </w:r>
      <w:r w:rsidR="00722AD4">
        <w:t xml:space="preserve">will </w:t>
      </w:r>
      <w:r w:rsidR="00161522">
        <w:t>principally</w:t>
      </w:r>
      <w:r w:rsidR="00722AD4">
        <w:t xml:space="preserve"> </w:t>
      </w:r>
      <w:r w:rsidR="00787725">
        <w:t xml:space="preserve">be </w:t>
      </w:r>
      <w:r w:rsidR="00722AD4">
        <w:t>the e</w:t>
      </w:r>
      <w:r w:rsidR="00791EF3" w:rsidRPr="00791EF3">
        <w:t>xtent to which the equipment offered meets all of the requirements, characteristics and standards specified or referred to in this RFQ.</w:t>
      </w:r>
      <w:r w:rsidR="00CC3840">
        <w:t xml:space="preserve"> </w:t>
      </w:r>
      <w:r w:rsidR="00B658B0" w:rsidRPr="00B658B0">
        <w:t xml:space="preserve">The quotation will need to include sufficient information about the </w:t>
      </w:r>
      <w:r w:rsidR="00CC3840">
        <w:t>e</w:t>
      </w:r>
      <w:r w:rsidR="00B658B0" w:rsidRPr="00B658B0">
        <w:t>quipment to enable it to be compared to the requirements, characteristics and standards described</w:t>
      </w:r>
      <w:r w:rsidR="00CC3840">
        <w:t>.</w:t>
      </w:r>
    </w:p>
    <w:p w14:paraId="761A9655" w14:textId="77777777" w:rsidR="00950CC0" w:rsidRDefault="00950CC0">
      <w:r>
        <w:br w:type="page"/>
      </w:r>
    </w:p>
    <w:p w14:paraId="48363721" w14:textId="57EA4171" w:rsidR="0093777D" w:rsidRDefault="0093777D" w:rsidP="0093777D">
      <w:pPr>
        <w:spacing w:before="120" w:after="120" w:line="240" w:lineRule="atLeast"/>
        <w:rPr>
          <w:color w:val="008000"/>
          <w:sz w:val="36"/>
          <w:szCs w:val="36"/>
          <w:lang w:eastAsia="en-US"/>
        </w:rPr>
      </w:pPr>
      <w:r>
        <w:rPr>
          <w:color w:val="008000"/>
          <w:sz w:val="36"/>
          <w:szCs w:val="36"/>
          <w:lang w:eastAsia="en-US"/>
        </w:rPr>
        <w:lastRenderedPageBreak/>
        <w:t>Specification</w:t>
      </w:r>
    </w:p>
    <w:p w14:paraId="3AD0327E" w14:textId="77777777" w:rsidR="00F62130" w:rsidRDefault="00F62130" w:rsidP="00F62130"/>
    <w:p w14:paraId="25E66AAD" w14:textId="4C278AEF" w:rsidR="00F62130" w:rsidRDefault="00F62130" w:rsidP="00F62130">
      <w:r>
        <w:t xml:space="preserve">Two (2) </w:t>
      </w:r>
      <w:r w:rsidRPr="00A578BA">
        <w:t>portable</w:t>
      </w:r>
      <w:r>
        <w:t>/relocatable</w:t>
      </w:r>
      <w:r w:rsidR="00521584">
        <w:t>,</w:t>
      </w:r>
      <w:r w:rsidRPr="00A578BA">
        <w:t xml:space="preserve"> </w:t>
      </w:r>
      <w:r w:rsidR="00521584">
        <w:t xml:space="preserve">self-contained, </w:t>
      </w:r>
      <w:r w:rsidRPr="00A578BA">
        <w:t xml:space="preserve">weather-resistant </w:t>
      </w:r>
      <w:r w:rsidR="008722F0">
        <w:t>(units will be sited outdoors) g</w:t>
      </w:r>
      <w:r w:rsidRPr="00A578BA">
        <w:t xml:space="preserve">rowth </w:t>
      </w:r>
      <w:r w:rsidR="008722F0">
        <w:t>c</w:t>
      </w:r>
      <w:r w:rsidRPr="00A578BA">
        <w:t>hamber</w:t>
      </w:r>
      <w:r w:rsidR="002A6518">
        <w:t>s</w:t>
      </w:r>
      <w:r w:rsidRPr="00A578BA">
        <w:t xml:space="preserve"> for </w:t>
      </w:r>
      <w:r w:rsidR="008722F0">
        <w:t>p</w:t>
      </w:r>
      <w:r w:rsidRPr="00A578BA">
        <w:t>lant</w:t>
      </w:r>
      <w:r w:rsidR="008722F0">
        <w:t>s</w:t>
      </w:r>
      <w:r w:rsidRPr="00A578BA">
        <w:t>/</w:t>
      </w:r>
      <w:r w:rsidR="0014449A">
        <w:t>s</w:t>
      </w:r>
      <w:r w:rsidRPr="00A578BA">
        <w:t>aplings</w:t>
      </w:r>
      <w:r w:rsidR="0014449A">
        <w:t>,</w:t>
      </w:r>
      <w:r w:rsidRPr="00A578BA">
        <w:t xml:space="preserve"> that </w:t>
      </w:r>
      <w:r>
        <w:t xml:space="preserve">each have </w:t>
      </w:r>
      <w:r w:rsidRPr="00A578BA">
        <w:t>external dim</w:t>
      </w:r>
      <w:r>
        <w:t>ension</w:t>
      </w:r>
      <w:r w:rsidRPr="00A578BA">
        <w:t>s of 4m x 12m x 2.35m (L x W x H).</w:t>
      </w:r>
    </w:p>
    <w:p w14:paraId="6B6EB70F" w14:textId="77777777" w:rsidR="00F62130" w:rsidRPr="00A578BA" w:rsidRDefault="00F62130" w:rsidP="00F62130"/>
    <w:p w14:paraId="51B4F34B" w14:textId="521BAB0F" w:rsidR="00F62130" w:rsidRDefault="00F62130" w:rsidP="00402E5D">
      <w:r w:rsidRPr="00A578BA">
        <w:t>1</w:t>
      </w:r>
      <w:r w:rsidR="00521584">
        <w:t xml:space="preserve"> x</w:t>
      </w:r>
      <w:r w:rsidRPr="00A578BA">
        <w:t xml:space="preserve"> </w:t>
      </w:r>
      <w:r>
        <w:t xml:space="preserve">growth chamber </w:t>
      </w:r>
      <w:r w:rsidR="00464E9E">
        <w:t>will be a</w:t>
      </w:r>
      <w:r>
        <w:t xml:space="preserve"> </w:t>
      </w:r>
      <w:r w:rsidRPr="00A578BA">
        <w:t xml:space="preserve">single bay </w:t>
      </w:r>
      <w:r w:rsidR="00F61720" w:rsidRPr="00A578BA">
        <w:t>unit,</w:t>
      </w:r>
      <w:r w:rsidRPr="00A578BA">
        <w:t xml:space="preserve"> and 1</w:t>
      </w:r>
      <w:r w:rsidR="00521584">
        <w:t xml:space="preserve"> x</w:t>
      </w:r>
      <w:r>
        <w:t xml:space="preserve"> growth chamber </w:t>
      </w:r>
      <w:r w:rsidR="00464E9E">
        <w:t>will be</w:t>
      </w:r>
      <w:r>
        <w:t xml:space="preserve"> a</w:t>
      </w:r>
      <w:r w:rsidRPr="00A578BA">
        <w:t xml:space="preserve"> double bay unit</w:t>
      </w:r>
      <w:r w:rsidR="00A46116">
        <w:t>.</w:t>
      </w:r>
    </w:p>
    <w:p w14:paraId="7C4ADA1B" w14:textId="77777777" w:rsidR="00A46116" w:rsidRDefault="00A46116" w:rsidP="00402E5D"/>
    <w:p w14:paraId="7EFA956E" w14:textId="0AA22975" w:rsidR="008C77E0" w:rsidRPr="00220A67" w:rsidRDefault="008C77E0" w:rsidP="008C77E0">
      <w:pPr>
        <w:jc w:val="both"/>
        <w:rPr>
          <w:sz w:val="16"/>
          <w:szCs w:val="20"/>
        </w:rPr>
      </w:pPr>
      <w:r w:rsidRPr="00220A67">
        <w:rPr>
          <w:szCs w:val="20"/>
        </w:rPr>
        <w:t xml:space="preserve">The scope of supply includes </w:t>
      </w:r>
      <w:r w:rsidR="00521584">
        <w:rPr>
          <w:szCs w:val="20"/>
        </w:rPr>
        <w:t>all</w:t>
      </w:r>
      <w:r w:rsidRPr="00220A67">
        <w:rPr>
          <w:szCs w:val="20"/>
        </w:rPr>
        <w:t xml:space="preserve"> design, </w:t>
      </w:r>
      <w:r w:rsidR="00521584">
        <w:rPr>
          <w:szCs w:val="20"/>
        </w:rPr>
        <w:t xml:space="preserve">fabrication, </w:t>
      </w:r>
      <w:r w:rsidR="0014449A">
        <w:rPr>
          <w:szCs w:val="20"/>
        </w:rPr>
        <w:t xml:space="preserve">supply, </w:t>
      </w:r>
      <w:r w:rsidRPr="00220A67">
        <w:rPr>
          <w:szCs w:val="20"/>
        </w:rPr>
        <w:t xml:space="preserve">pre-assembly, </w:t>
      </w:r>
      <w:r w:rsidR="00455F97">
        <w:rPr>
          <w:szCs w:val="20"/>
        </w:rPr>
        <w:t>fitting out</w:t>
      </w:r>
      <w:r w:rsidRPr="00220A67">
        <w:rPr>
          <w:szCs w:val="20"/>
        </w:rPr>
        <w:t xml:space="preserve">, transport to </w:t>
      </w:r>
      <w:r w:rsidR="00F61720" w:rsidRPr="00220A67">
        <w:rPr>
          <w:szCs w:val="20"/>
        </w:rPr>
        <w:t>site,</w:t>
      </w:r>
      <w:r w:rsidRPr="00220A67">
        <w:rPr>
          <w:szCs w:val="20"/>
        </w:rPr>
        <w:t xml:space="preserve"> off-loading, siting, post-assembly, connection</w:t>
      </w:r>
      <w:r w:rsidR="00521584">
        <w:rPr>
          <w:szCs w:val="20"/>
        </w:rPr>
        <w:t xml:space="preserve"> and</w:t>
      </w:r>
      <w:r w:rsidRPr="00220A67">
        <w:rPr>
          <w:szCs w:val="20"/>
        </w:rPr>
        <w:t xml:space="preserve"> </w:t>
      </w:r>
      <w:r w:rsidR="00F61720" w:rsidRPr="00220A67">
        <w:rPr>
          <w:szCs w:val="20"/>
        </w:rPr>
        <w:t>commissioning</w:t>
      </w:r>
      <w:r w:rsidR="00F61720">
        <w:rPr>
          <w:szCs w:val="20"/>
        </w:rPr>
        <w:t>.</w:t>
      </w:r>
    </w:p>
    <w:p w14:paraId="6E43906C" w14:textId="77777777" w:rsidR="008C77E0" w:rsidRPr="00220A67" w:rsidRDefault="008C77E0" w:rsidP="008C77E0">
      <w:pPr>
        <w:jc w:val="both"/>
        <w:rPr>
          <w:szCs w:val="20"/>
        </w:rPr>
      </w:pPr>
    </w:p>
    <w:p w14:paraId="31087BFE" w14:textId="4411992B" w:rsidR="008C77E0" w:rsidRDefault="008C77E0" w:rsidP="008C77E0">
      <w:pPr>
        <w:jc w:val="both"/>
        <w:rPr>
          <w:szCs w:val="20"/>
        </w:rPr>
      </w:pPr>
      <w:r w:rsidRPr="00220A67">
        <w:rPr>
          <w:szCs w:val="20"/>
        </w:rPr>
        <w:t>The groundworks and/or any foundations required for siting of the unit</w:t>
      </w:r>
      <w:r w:rsidR="00455F97">
        <w:rPr>
          <w:szCs w:val="20"/>
        </w:rPr>
        <w:t>s</w:t>
      </w:r>
      <w:r w:rsidRPr="00220A67">
        <w:rPr>
          <w:szCs w:val="20"/>
        </w:rPr>
        <w:t xml:space="preserve"> will be provided by Forest Research (to the spec</w:t>
      </w:r>
      <w:r w:rsidR="00455F97">
        <w:rPr>
          <w:szCs w:val="20"/>
        </w:rPr>
        <w:t>ification</w:t>
      </w:r>
      <w:r w:rsidRPr="00220A67">
        <w:rPr>
          <w:szCs w:val="20"/>
        </w:rPr>
        <w:t xml:space="preserve"> of the supplier). But scope of supply includes any fabricated items, equipment or structures (such as pads, legs, frame) required for siting the unit on the pre-prepared base.</w:t>
      </w:r>
    </w:p>
    <w:p w14:paraId="6BA499A2" w14:textId="77777777" w:rsidR="00A857F0" w:rsidRDefault="00A857F0" w:rsidP="008C77E0">
      <w:pPr>
        <w:jc w:val="both"/>
        <w:rPr>
          <w:szCs w:val="20"/>
        </w:rPr>
      </w:pPr>
    </w:p>
    <w:p w14:paraId="25105787" w14:textId="326BCD40" w:rsidR="008C77E0" w:rsidRDefault="00A857F0" w:rsidP="00A857F0">
      <w:pPr>
        <w:jc w:val="both"/>
        <w:rPr>
          <w:b/>
          <w:bCs/>
          <w:color w:val="000000"/>
          <w:sz w:val="28"/>
          <w:szCs w:val="28"/>
        </w:rPr>
      </w:pPr>
      <w:r w:rsidRPr="00402E5D">
        <w:rPr>
          <w:b/>
          <w:bCs/>
          <w:color w:val="000000"/>
          <w:sz w:val="28"/>
          <w:szCs w:val="28"/>
        </w:rPr>
        <w:t>Summary of requirements</w:t>
      </w:r>
    </w:p>
    <w:p w14:paraId="483098B6" w14:textId="77777777" w:rsidR="00A857F0" w:rsidRPr="00402E5D" w:rsidRDefault="00A857F0" w:rsidP="00A857F0">
      <w:pPr>
        <w:jc w:val="both"/>
      </w:pPr>
    </w:p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8"/>
        <w:gridCol w:w="3450"/>
        <w:gridCol w:w="3446"/>
      </w:tblGrid>
      <w:tr w:rsidR="00F41E05" w:rsidRPr="00402E5D" w14:paraId="15252F2C" w14:textId="77777777" w:rsidTr="00E63997">
        <w:trPr>
          <w:trHeight w:val="360"/>
          <w:tblHeader/>
        </w:trPr>
        <w:tc>
          <w:tcPr>
            <w:tcW w:w="1472" w:type="pct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8DE6" w14:textId="77777777" w:rsidR="00A52B29" w:rsidRPr="00402E5D" w:rsidRDefault="00A52B29" w:rsidP="00455F97">
            <w:pPr>
              <w:rPr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765" w:type="pct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90AAC3" w14:textId="1A0811E6" w:rsidR="00A52B29" w:rsidRPr="00402E5D" w:rsidRDefault="00E63997" w:rsidP="00455F97">
            <w:pPr>
              <w:rPr>
                <w:b/>
                <w:bCs/>
                <w:color w:val="000000"/>
                <w:sz w:val="24"/>
              </w:rPr>
            </w:pPr>
            <w:r>
              <w:rPr>
                <w:b/>
                <w:bCs/>
                <w:color w:val="000000"/>
                <w:sz w:val="24"/>
              </w:rPr>
              <w:t xml:space="preserve">Forest Research </w:t>
            </w:r>
            <w:r w:rsidR="00A52B29" w:rsidRPr="00402E5D">
              <w:rPr>
                <w:b/>
                <w:bCs/>
                <w:color w:val="000000"/>
                <w:sz w:val="24"/>
              </w:rPr>
              <w:t>Requirement</w:t>
            </w:r>
          </w:p>
        </w:tc>
        <w:tc>
          <w:tcPr>
            <w:tcW w:w="1763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F3DE7F" w14:textId="63732225" w:rsidR="00A52B29" w:rsidRDefault="00A52B29" w:rsidP="00455F97">
            <w:pPr>
              <w:rPr>
                <w:b/>
                <w:bCs/>
                <w:color w:val="000000"/>
                <w:sz w:val="24"/>
              </w:rPr>
            </w:pPr>
            <w:r w:rsidRPr="00402E5D">
              <w:rPr>
                <w:b/>
                <w:bCs/>
                <w:color w:val="000000"/>
                <w:sz w:val="24"/>
              </w:rPr>
              <w:t>Supplier Response</w:t>
            </w:r>
          </w:p>
          <w:p w14:paraId="6E805E4C" w14:textId="77777777" w:rsidR="00E63997" w:rsidRDefault="00A52B29" w:rsidP="00455F97">
            <w:pPr>
              <w:rPr>
                <w:color w:val="000000"/>
                <w:szCs w:val="20"/>
              </w:rPr>
            </w:pPr>
            <w:r w:rsidRPr="00E63997">
              <w:rPr>
                <w:color w:val="000000"/>
                <w:szCs w:val="20"/>
              </w:rPr>
              <w:t xml:space="preserve">Supplier to provide </w:t>
            </w:r>
          </w:p>
          <w:p w14:paraId="67DD899F" w14:textId="77777777" w:rsidR="00E63997" w:rsidRDefault="00E63997" w:rsidP="00455F97">
            <w:pPr>
              <w:rPr>
                <w:color w:val="000000"/>
                <w:szCs w:val="20"/>
              </w:rPr>
            </w:pPr>
            <w:r w:rsidRPr="00E63997">
              <w:rPr>
                <w:color w:val="000000"/>
                <w:szCs w:val="20"/>
              </w:rPr>
              <w:t xml:space="preserve">(i) </w:t>
            </w:r>
            <w:r>
              <w:rPr>
                <w:color w:val="000000"/>
                <w:szCs w:val="20"/>
              </w:rPr>
              <w:t>c</w:t>
            </w:r>
            <w:r w:rsidRPr="00E63997">
              <w:rPr>
                <w:color w:val="000000"/>
                <w:szCs w:val="20"/>
              </w:rPr>
              <w:t>onfirmation that</w:t>
            </w:r>
            <w:r>
              <w:rPr>
                <w:color w:val="000000"/>
                <w:szCs w:val="20"/>
              </w:rPr>
              <w:t xml:space="preserve"> the Requirement can be met and </w:t>
            </w:r>
          </w:p>
          <w:p w14:paraId="68AB77F0" w14:textId="34B03B3E" w:rsidR="00A52B29" w:rsidRPr="00E63997" w:rsidRDefault="00E63997" w:rsidP="00455F97">
            <w:pPr>
              <w:rPr>
                <w:color w:val="000000"/>
                <w:sz w:val="24"/>
              </w:rPr>
            </w:pPr>
            <w:r>
              <w:rPr>
                <w:color w:val="000000"/>
                <w:szCs w:val="20"/>
              </w:rPr>
              <w:t xml:space="preserve">(ii) </w:t>
            </w:r>
            <w:r w:rsidR="00A52B29" w:rsidRPr="00E63997">
              <w:rPr>
                <w:color w:val="000000"/>
                <w:szCs w:val="20"/>
              </w:rPr>
              <w:t>details on how this will be achieved</w:t>
            </w:r>
          </w:p>
        </w:tc>
      </w:tr>
      <w:tr w:rsidR="00F41E05" w:rsidRPr="00402E5D" w14:paraId="1C74818D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F5D8F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Size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052817" w14:textId="58796667" w:rsidR="00A52B29" w:rsidRPr="00402E5D" w:rsidRDefault="00AD1098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External dimensions of 4m x 12m x </w:t>
            </w:r>
            <w:r w:rsidR="001D46FD">
              <w:rPr>
                <w:color w:val="000000"/>
                <w:szCs w:val="20"/>
              </w:rPr>
              <w:t>2.35</w:t>
            </w:r>
            <w:r w:rsidR="00780974">
              <w:rPr>
                <w:color w:val="000000"/>
                <w:szCs w:val="20"/>
              </w:rPr>
              <w:t>m</w:t>
            </w:r>
            <w:r w:rsidRPr="00402E5D">
              <w:rPr>
                <w:color w:val="000000"/>
                <w:szCs w:val="20"/>
              </w:rPr>
              <w:t xml:space="preserve"> (L x W x H)</w:t>
            </w:r>
            <w:r w:rsidR="00455F97">
              <w:rPr>
                <w:color w:val="000000"/>
                <w:szCs w:val="20"/>
              </w:rPr>
              <w:t xml:space="preserve"> each unit</w:t>
            </w:r>
          </w:p>
        </w:tc>
        <w:tc>
          <w:tcPr>
            <w:tcW w:w="1763" w:type="pct"/>
          </w:tcPr>
          <w:p w14:paraId="79DFDED5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300A6395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AAE8D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Configuration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5273722" w14:textId="76FE7F5C" w:rsidR="00A52B29" w:rsidRPr="00402E5D" w:rsidRDefault="00402E5D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1 single bay unit, 1 double bay unit</w:t>
            </w:r>
          </w:p>
        </w:tc>
        <w:tc>
          <w:tcPr>
            <w:tcW w:w="1763" w:type="pct"/>
          </w:tcPr>
          <w:p w14:paraId="1C7ADA03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43649F65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B1157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Delivery Date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CF4F1A6" w14:textId="4488327E" w:rsidR="00A52B29" w:rsidRPr="00402E5D" w:rsidRDefault="00DC2A6B" w:rsidP="00F83B8A">
            <w:pPr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2</w:t>
            </w:r>
            <w:r w:rsidR="00A52B29" w:rsidRPr="00402E5D">
              <w:rPr>
                <w:color w:val="000000"/>
                <w:szCs w:val="20"/>
              </w:rPr>
              <w:t>1 March 2025</w:t>
            </w:r>
            <w:r w:rsidR="00E63997">
              <w:rPr>
                <w:color w:val="000000"/>
                <w:szCs w:val="20"/>
              </w:rPr>
              <w:t xml:space="preserve"> latest</w:t>
            </w:r>
          </w:p>
        </w:tc>
        <w:tc>
          <w:tcPr>
            <w:tcW w:w="1763" w:type="pct"/>
          </w:tcPr>
          <w:p w14:paraId="0BE74C3E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3CA89B44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43BA5D" w14:textId="77777777" w:rsidR="00A52B29" w:rsidRPr="00521584" w:rsidRDefault="00A52B29" w:rsidP="00F83B8A">
            <w:pPr>
              <w:rPr>
                <w:rFonts w:eastAsiaTheme="minorHAnsi" w:cs="Aptos"/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Temperature range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513F00" w14:textId="29A12E3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-5C to 40C </w:t>
            </w:r>
            <w:r w:rsidR="001929AC">
              <w:rPr>
                <w:color w:val="000000"/>
                <w:szCs w:val="20"/>
              </w:rPr>
              <w:t>(controlled)</w:t>
            </w:r>
          </w:p>
        </w:tc>
        <w:tc>
          <w:tcPr>
            <w:tcW w:w="1763" w:type="pct"/>
          </w:tcPr>
          <w:p w14:paraId="1AEACC34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16603FDF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595845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 xml:space="preserve">Irrigation 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9C1D5E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091F71DF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075BEF1F" w14:textId="77777777" w:rsidTr="00A857F0">
        <w:trPr>
          <w:trHeight w:val="360"/>
        </w:trPr>
        <w:tc>
          <w:tcPr>
            <w:tcW w:w="1472" w:type="pct"/>
            <w:tcBorders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7F08E9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CO</w:t>
            </w:r>
            <w:r w:rsidRPr="00E63997">
              <w:rPr>
                <w:b/>
                <w:bCs/>
                <w:color w:val="000000"/>
                <w:sz w:val="22"/>
                <w:szCs w:val="22"/>
                <w:vertAlign w:val="superscript"/>
              </w:rPr>
              <w:t>2</w:t>
            </w:r>
            <w:r w:rsidRPr="00521584">
              <w:rPr>
                <w:b/>
                <w:bCs/>
                <w:color w:val="000000"/>
                <w:sz w:val="22"/>
                <w:szCs w:val="22"/>
              </w:rPr>
              <w:t xml:space="preserve"> control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857D47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1D23F432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49639EFE" w14:textId="77777777" w:rsidTr="00A857F0">
        <w:trPr>
          <w:trHeight w:val="360"/>
        </w:trPr>
        <w:tc>
          <w:tcPr>
            <w:tcW w:w="1472" w:type="pct"/>
            <w:tcBorders>
              <w:bottom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F11A47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 xml:space="preserve">Lighting 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8A0176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Dimmable plant growth &amp; maintenance lighting </w:t>
            </w:r>
          </w:p>
        </w:tc>
        <w:tc>
          <w:tcPr>
            <w:tcW w:w="1763" w:type="pct"/>
          </w:tcPr>
          <w:p w14:paraId="61670CD1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577ACE1A" w14:textId="77777777" w:rsidTr="00A857F0">
        <w:trPr>
          <w:trHeight w:val="576"/>
        </w:trPr>
        <w:tc>
          <w:tcPr>
            <w:tcW w:w="1472" w:type="pct"/>
            <w:tcBorders>
              <w:top w:val="nil"/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D753CA" w14:textId="77777777" w:rsidR="00A52B29" w:rsidRPr="00521584" w:rsidRDefault="00A52B29" w:rsidP="00F83B8A">
            <w:pPr>
              <w:rPr>
                <w:color w:val="000000"/>
                <w:sz w:val="22"/>
                <w:szCs w:val="22"/>
              </w:rPr>
            </w:pPr>
            <w:r w:rsidRPr="00521584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B613DF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Need to be able to program differing light levels and temperatures for day and night.</w:t>
            </w:r>
          </w:p>
        </w:tc>
        <w:tc>
          <w:tcPr>
            <w:tcW w:w="1763" w:type="pct"/>
          </w:tcPr>
          <w:p w14:paraId="1C25214A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7FD2CC2A" w14:textId="77777777" w:rsidTr="00A857F0">
        <w:trPr>
          <w:trHeight w:val="2304"/>
        </w:trPr>
        <w:tc>
          <w:tcPr>
            <w:tcW w:w="1472" w:type="pct"/>
            <w:tcBorders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419A75" w14:textId="7CE2F978" w:rsidR="00A52B29" w:rsidRPr="00521584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F3A44" w14:textId="77777777" w:rsidR="00A52B29" w:rsidRPr="00402E5D" w:rsidRDefault="00A52B29" w:rsidP="00455F97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200-500 lux, </w:t>
            </w:r>
            <w:r w:rsidRPr="00402E5D">
              <w:rPr>
                <w:color w:val="000000"/>
                <w:szCs w:val="20"/>
              </w:rPr>
              <w:br/>
              <w:t>- full spectrum</w:t>
            </w:r>
            <w:r w:rsidRPr="00402E5D">
              <w:rPr>
                <w:color w:val="000000"/>
                <w:szCs w:val="20"/>
              </w:rPr>
              <w:br/>
              <w:t>- Fixed high-level lights</w:t>
            </w:r>
            <w:r w:rsidRPr="00402E5D">
              <w:rPr>
                <w:color w:val="000000"/>
                <w:szCs w:val="20"/>
              </w:rPr>
              <w:br/>
              <w:t>- Lights on flexible connections to raise / lower</w:t>
            </w:r>
            <w:r w:rsidRPr="00402E5D">
              <w:rPr>
                <w:color w:val="000000"/>
                <w:szCs w:val="20"/>
              </w:rPr>
              <w:br/>
              <w:t xml:space="preserve">- Dimmable </w:t>
            </w:r>
            <w:r w:rsidRPr="00402E5D">
              <w:rPr>
                <w:color w:val="000000"/>
                <w:szCs w:val="20"/>
              </w:rPr>
              <w:br/>
              <w:t>- programmable</w:t>
            </w:r>
            <w:r w:rsidRPr="00402E5D">
              <w:rPr>
                <w:color w:val="000000"/>
                <w:szCs w:val="20"/>
              </w:rPr>
              <w:br/>
              <w:t>- Daylight cycle &amp; ramped</w:t>
            </w:r>
          </w:p>
        </w:tc>
        <w:tc>
          <w:tcPr>
            <w:tcW w:w="1763" w:type="pct"/>
          </w:tcPr>
          <w:p w14:paraId="40FB32A5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77EB11C1" w14:textId="77777777" w:rsidTr="00A857F0">
        <w:trPr>
          <w:trHeight w:val="576"/>
        </w:trPr>
        <w:tc>
          <w:tcPr>
            <w:tcW w:w="1472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EF5A7F" w14:textId="77777777" w:rsidR="00A52B29" w:rsidRPr="00521584" w:rsidRDefault="00A52B29" w:rsidP="00F83B8A">
            <w:pPr>
              <w:jc w:val="center"/>
              <w:rPr>
                <w:color w:val="000000"/>
                <w:sz w:val="22"/>
                <w:szCs w:val="22"/>
              </w:rPr>
            </w:pPr>
            <w:r w:rsidRPr="00521584">
              <w:rPr>
                <w:color w:val="000000"/>
                <w:sz w:val="22"/>
                <w:szCs w:val="22"/>
              </w:rPr>
              <w:lastRenderedPageBreak/>
              <w:t> 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FA20F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Candescent, fluorescent, and the option to swap out for other lighting needs that might take place in the future</w:t>
            </w:r>
          </w:p>
        </w:tc>
        <w:tc>
          <w:tcPr>
            <w:tcW w:w="1763" w:type="pct"/>
          </w:tcPr>
          <w:p w14:paraId="3EA9172E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79E13B37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151559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 xml:space="preserve">Dedicated RO supply 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E0B11B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2DF70E02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3BE5F36F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A99AAD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Dew point conditions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9FB5B1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2B0A0EC9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06AFEB34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B8CEEC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Humidity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E73F9F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0-100%</w:t>
            </w:r>
          </w:p>
        </w:tc>
        <w:tc>
          <w:tcPr>
            <w:tcW w:w="1763" w:type="pct"/>
          </w:tcPr>
          <w:p w14:paraId="1580BBC3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7EF64D0D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DEE8AF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Foggers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913D4A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25E9372C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1B542B4A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F6E328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 xml:space="preserve">Drainage 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75640E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758C1D7D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34CB735B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0D787F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 xml:space="preserve">Waterproof 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D465F9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Fully waterproof chamber</w:t>
            </w:r>
          </w:p>
        </w:tc>
        <w:tc>
          <w:tcPr>
            <w:tcW w:w="1763" w:type="pct"/>
          </w:tcPr>
          <w:p w14:paraId="3158C006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35EBA86C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154757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Insulated floor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5EDA47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6CE8B16E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640C6C24" w14:textId="77777777" w:rsidTr="00A857F0">
        <w:trPr>
          <w:trHeight w:val="360"/>
        </w:trPr>
        <w:tc>
          <w:tcPr>
            <w:tcW w:w="1472" w:type="pct"/>
            <w:tcBorders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A8FA99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Power outlets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A27E5F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Required</w:t>
            </w:r>
          </w:p>
        </w:tc>
        <w:tc>
          <w:tcPr>
            <w:tcW w:w="1763" w:type="pct"/>
          </w:tcPr>
          <w:p w14:paraId="19D6E498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4E34CC1C" w14:textId="77777777" w:rsidTr="006D1ED9">
        <w:trPr>
          <w:trHeight w:val="1110"/>
        </w:trPr>
        <w:tc>
          <w:tcPr>
            <w:tcW w:w="1472" w:type="pct"/>
            <w:tcBorders>
              <w:bottom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580527" w14:textId="33F49BC2" w:rsidR="00A52B29" w:rsidRDefault="00F41E05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Growing s</w:t>
            </w:r>
            <w:r w:rsidR="00A52B29" w:rsidRPr="00521584">
              <w:rPr>
                <w:b/>
                <w:bCs/>
                <w:color w:val="000000"/>
                <w:sz w:val="22"/>
                <w:szCs w:val="22"/>
              </w:rPr>
              <w:t xml:space="preserve">amples </w:t>
            </w:r>
          </w:p>
          <w:p w14:paraId="2D65F3BA" w14:textId="79314A94" w:rsidR="00F41E05" w:rsidRDefault="00F41E05" w:rsidP="00F83B8A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he growth chambers </w:t>
            </w:r>
          </w:p>
          <w:p w14:paraId="3AFBABE1" w14:textId="77777777" w:rsidR="00F41E05" w:rsidRDefault="00F41E05" w:rsidP="00F83B8A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will need to be able to </w:t>
            </w:r>
          </w:p>
          <w:p w14:paraId="12D6F8B2" w14:textId="77777777" w:rsidR="00F41E05" w:rsidRDefault="00F41E05" w:rsidP="00F83B8A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ccommodate the </w:t>
            </w:r>
          </w:p>
          <w:p w14:paraId="4B9D8183" w14:textId="63FD98AC" w:rsidR="00F41E05" w:rsidRPr="00521584" w:rsidRDefault="00F41E05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ollowing samples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7E4FA9" w14:textId="31A2432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Live trees in pots</w:t>
            </w:r>
            <w:r w:rsidR="00B127CC">
              <w:rPr>
                <w:color w:val="000000"/>
                <w:szCs w:val="20"/>
              </w:rPr>
              <w:t xml:space="preserve"> and </w:t>
            </w:r>
            <w:r w:rsidRPr="00402E5D">
              <w:rPr>
                <w:color w:val="000000"/>
                <w:szCs w:val="20"/>
              </w:rPr>
              <w:t xml:space="preserve">billets in trays of water </w:t>
            </w:r>
            <w:r w:rsidR="00B127CC">
              <w:rPr>
                <w:color w:val="000000"/>
                <w:szCs w:val="20"/>
              </w:rPr>
              <w:t xml:space="preserve">which </w:t>
            </w:r>
            <w:r w:rsidR="00C20803">
              <w:rPr>
                <w:color w:val="000000"/>
                <w:szCs w:val="20"/>
              </w:rPr>
              <w:t>may be up to</w:t>
            </w:r>
            <w:r w:rsidR="00B127CC">
              <w:rPr>
                <w:color w:val="000000"/>
                <w:szCs w:val="20"/>
              </w:rPr>
              <w:t xml:space="preserve"> 2 metres high. </w:t>
            </w:r>
          </w:p>
        </w:tc>
        <w:tc>
          <w:tcPr>
            <w:tcW w:w="1763" w:type="pct"/>
          </w:tcPr>
          <w:p w14:paraId="2CC2F4C4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134E104A" w14:textId="77777777" w:rsidTr="00A857F0">
        <w:trPr>
          <w:trHeight w:val="337"/>
        </w:trPr>
        <w:tc>
          <w:tcPr>
            <w:tcW w:w="1472" w:type="pct"/>
            <w:tcBorders>
              <w:top w:val="nil"/>
              <w:bottom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871DE5" w14:textId="0DBABDDA" w:rsidR="00A52B29" w:rsidRPr="00521584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92BE39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Array of broadleaf or conifers </w:t>
            </w:r>
          </w:p>
        </w:tc>
        <w:tc>
          <w:tcPr>
            <w:tcW w:w="1763" w:type="pct"/>
          </w:tcPr>
          <w:p w14:paraId="749856FD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66E7823C" w14:textId="77777777" w:rsidTr="00A857F0">
        <w:trPr>
          <w:trHeight w:val="576"/>
        </w:trPr>
        <w:tc>
          <w:tcPr>
            <w:tcW w:w="1472" w:type="pct"/>
            <w:tcBorders>
              <w:top w:val="nil"/>
              <w:bottom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D39B69" w14:textId="77777777" w:rsidR="00A52B29" w:rsidRPr="00521584" w:rsidRDefault="00A52B29" w:rsidP="00F83B8A">
            <w:pPr>
              <w:rPr>
                <w:color w:val="000000"/>
                <w:sz w:val="22"/>
                <w:szCs w:val="22"/>
              </w:rPr>
            </w:pPr>
            <w:r w:rsidRPr="00521584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FDCB49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Saplings (conifer or broadleaved species), mostly shorter that 50 cm but occasionally slightly bigger (up to 150 cm).</w:t>
            </w:r>
          </w:p>
        </w:tc>
        <w:tc>
          <w:tcPr>
            <w:tcW w:w="1763" w:type="pct"/>
          </w:tcPr>
          <w:p w14:paraId="076C7595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00C9AFE1" w14:textId="77777777" w:rsidTr="00A857F0">
        <w:trPr>
          <w:trHeight w:val="288"/>
        </w:trPr>
        <w:tc>
          <w:tcPr>
            <w:tcW w:w="1472" w:type="pct"/>
            <w:tcBorders>
              <w:top w:val="nil"/>
              <w:bottom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7C1EF9" w14:textId="77777777" w:rsidR="00A52B29" w:rsidRPr="00521584" w:rsidRDefault="00A52B29" w:rsidP="00F83B8A">
            <w:pPr>
              <w:rPr>
                <w:color w:val="000000"/>
                <w:sz w:val="22"/>
                <w:szCs w:val="22"/>
              </w:rPr>
            </w:pPr>
            <w:r w:rsidRPr="00521584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BD14DD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>Logs and seedlings</w:t>
            </w:r>
          </w:p>
        </w:tc>
        <w:tc>
          <w:tcPr>
            <w:tcW w:w="1763" w:type="pct"/>
          </w:tcPr>
          <w:p w14:paraId="7ED65D64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354595DC" w14:textId="77777777" w:rsidTr="00A857F0">
        <w:trPr>
          <w:trHeight w:val="288"/>
        </w:trPr>
        <w:tc>
          <w:tcPr>
            <w:tcW w:w="1472" w:type="pct"/>
            <w:tcBorders>
              <w:top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6D099A" w14:textId="77777777" w:rsidR="00A52B29" w:rsidRPr="00521584" w:rsidRDefault="00A52B29" w:rsidP="00F83B8A">
            <w:pPr>
              <w:rPr>
                <w:color w:val="000000"/>
                <w:sz w:val="22"/>
                <w:szCs w:val="22"/>
              </w:rPr>
            </w:pPr>
            <w:r w:rsidRPr="00521584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1641FE" w14:textId="7B267E74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80-100 </w:t>
            </w:r>
            <w:r w:rsidR="00D9060E">
              <w:rPr>
                <w:color w:val="000000"/>
                <w:szCs w:val="20"/>
              </w:rPr>
              <w:t xml:space="preserve">of </w:t>
            </w:r>
            <w:r w:rsidRPr="00402E5D">
              <w:rPr>
                <w:color w:val="000000"/>
                <w:szCs w:val="20"/>
              </w:rPr>
              <w:t>30cm tall seedlings</w:t>
            </w:r>
          </w:p>
        </w:tc>
        <w:tc>
          <w:tcPr>
            <w:tcW w:w="1763" w:type="pct"/>
          </w:tcPr>
          <w:p w14:paraId="4EEEABE7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378258A7" w14:textId="77777777" w:rsidTr="00A857F0">
        <w:trPr>
          <w:trHeight w:val="288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92E3B3" w14:textId="77777777" w:rsidR="00A52B29" w:rsidRPr="00521584" w:rsidRDefault="00A52B29" w:rsidP="00F83B8A">
            <w:pPr>
              <w:jc w:val="both"/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Plumbing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362E82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For drip irrigation, humidity and waste. </w:t>
            </w:r>
          </w:p>
        </w:tc>
        <w:tc>
          <w:tcPr>
            <w:tcW w:w="1763" w:type="pct"/>
          </w:tcPr>
          <w:p w14:paraId="70A2FAF4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6C65CF0F" w14:textId="77777777" w:rsidTr="00A857F0">
        <w:trPr>
          <w:trHeight w:val="288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8FDBCE" w14:textId="77777777" w:rsidR="00A52B29" w:rsidRPr="00521584" w:rsidRDefault="00A52B29" w:rsidP="00F83B8A">
            <w:pPr>
              <w:jc w:val="both"/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Anteroom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F03F36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Required </w:t>
            </w:r>
          </w:p>
        </w:tc>
        <w:tc>
          <w:tcPr>
            <w:tcW w:w="1763" w:type="pct"/>
          </w:tcPr>
          <w:p w14:paraId="0EB5B823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27853094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C56312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>Treatment*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765D50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Effluent treatment </w:t>
            </w:r>
          </w:p>
        </w:tc>
        <w:tc>
          <w:tcPr>
            <w:tcW w:w="1763" w:type="pct"/>
          </w:tcPr>
          <w:p w14:paraId="42E6B39C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  <w:tr w:rsidR="00F41E05" w:rsidRPr="00402E5D" w14:paraId="615C5E41" w14:textId="77777777" w:rsidTr="00A857F0">
        <w:trPr>
          <w:trHeight w:val="360"/>
        </w:trPr>
        <w:tc>
          <w:tcPr>
            <w:tcW w:w="1472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A56D7D" w14:textId="77777777" w:rsidR="00A52B29" w:rsidRPr="00521584" w:rsidRDefault="00A52B29" w:rsidP="00F83B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21584">
              <w:rPr>
                <w:b/>
                <w:bCs/>
                <w:color w:val="000000"/>
                <w:sz w:val="22"/>
                <w:szCs w:val="22"/>
              </w:rPr>
              <w:t xml:space="preserve">Air pressure </w:t>
            </w:r>
          </w:p>
        </w:tc>
        <w:tc>
          <w:tcPr>
            <w:tcW w:w="176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663870" w14:textId="77777777" w:rsidR="00A52B29" w:rsidRPr="00402E5D" w:rsidRDefault="00A52B29" w:rsidP="00F83B8A">
            <w:pPr>
              <w:rPr>
                <w:color w:val="000000"/>
                <w:szCs w:val="20"/>
              </w:rPr>
            </w:pPr>
            <w:r w:rsidRPr="00402E5D">
              <w:rPr>
                <w:color w:val="000000"/>
                <w:szCs w:val="20"/>
              </w:rPr>
              <w:t xml:space="preserve">Negative </w:t>
            </w:r>
          </w:p>
        </w:tc>
        <w:tc>
          <w:tcPr>
            <w:tcW w:w="1763" w:type="pct"/>
          </w:tcPr>
          <w:p w14:paraId="70900D55" w14:textId="77777777" w:rsidR="00A52B29" w:rsidRPr="00402E5D" w:rsidRDefault="00A52B29" w:rsidP="00F83B8A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47543216" w14:textId="77777777" w:rsidR="00A52B29" w:rsidRPr="00402E5D" w:rsidRDefault="00A52B29" w:rsidP="00402E5D"/>
    <w:p w14:paraId="29E6EA72" w14:textId="77777777" w:rsidR="00A162B5" w:rsidRDefault="00A162B5" w:rsidP="00A162B5"/>
    <w:p w14:paraId="3FA91F47" w14:textId="0D02967B" w:rsidR="00A857F0" w:rsidRDefault="00A857F0" w:rsidP="00A857F0">
      <w:pPr>
        <w:jc w:val="both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Product-specific information required</w:t>
      </w:r>
    </w:p>
    <w:p w14:paraId="47BFFBBE" w14:textId="77777777" w:rsidR="00A857F0" w:rsidRDefault="00A857F0" w:rsidP="00A162B5"/>
    <w:p w14:paraId="04124ABD" w14:textId="05FC7807" w:rsidR="00A52B29" w:rsidRDefault="00220A67" w:rsidP="00A857F0">
      <w:r>
        <w:t xml:space="preserve">The following </w:t>
      </w:r>
      <w:r w:rsidR="00A52B29">
        <w:t xml:space="preserve">information </w:t>
      </w:r>
      <w:r>
        <w:t>is</w:t>
      </w:r>
      <w:r w:rsidR="00DD0E71">
        <w:t xml:space="preserve"> also</w:t>
      </w:r>
      <w:r>
        <w:t xml:space="preserve"> </w:t>
      </w:r>
      <w:r w:rsidR="00A52B29">
        <w:t>to be provided</w:t>
      </w:r>
      <w:r w:rsidR="00961F87">
        <w:t xml:space="preserve"> by the supplier</w:t>
      </w:r>
      <w:r w:rsidR="00A857F0">
        <w:t xml:space="preserve"> (included in the quote response) for the equipment it has offered</w:t>
      </w:r>
      <w:r w:rsidR="00A52B29">
        <w:t xml:space="preserve">: </w:t>
      </w:r>
    </w:p>
    <w:p w14:paraId="4CC9F8D8" w14:textId="140B9FF9" w:rsidR="00A52B29" w:rsidRPr="00A578BA" w:rsidRDefault="00A52B29" w:rsidP="00A52B29">
      <w:pPr>
        <w:numPr>
          <w:ilvl w:val="0"/>
          <w:numId w:val="14"/>
        </w:numPr>
      </w:pPr>
      <w:r w:rsidRPr="00A578BA">
        <w:t xml:space="preserve">Weight of </w:t>
      </w:r>
      <w:r w:rsidR="00A857F0">
        <w:t xml:space="preserve">each </w:t>
      </w:r>
      <w:r w:rsidRPr="00A578BA">
        <w:t>unit.</w:t>
      </w:r>
    </w:p>
    <w:p w14:paraId="7B5C5B8B" w14:textId="77777777" w:rsidR="00A52B29" w:rsidRPr="00A578BA" w:rsidRDefault="00A52B29" w:rsidP="00A52B29">
      <w:pPr>
        <w:numPr>
          <w:ilvl w:val="0"/>
          <w:numId w:val="14"/>
        </w:numPr>
      </w:pPr>
      <w:r w:rsidRPr="00A578BA">
        <w:t>Footprint.</w:t>
      </w:r>
    </w:p>
    <w:p w14:paraId="2130E4F9" w14:textId="77777777" w:rsidR="00A52B29" w:rsidRPr="00A578BA" w:rsidRDefault="00A52B29" w:rsidP="00A52B29">
      <w:pPr>
        <w:numPr>
          <w:ilvl w:val="0"/>
          <w:numId w:val="14"/>
        </w:numPr>
      </w:pPr>
      <w:r w:rsidRPr="00A578BA">
        <w:lastRenderedPageBreak/>
        <w:t xml:space="preserve">Power supply input. </w:t>
      </w:r>
    </w:p>
    <w:p w14:paraId="6BCCF980" w14:textId="77777777" w:rsidR="00A52B29" w:rsidRPr="00A578BA" w:rsidRDefault="00A52B29" w:rsidP="00A52B29">
      <w:pPr>
        <w:numPr>
          <w:ilvl w:val="0"/>
          <w:numId w:val="14"/>
        </w:numPr>
      </w:pPr>
      <w:r w:rsidRPr="00A578BA">
        <w:t xml:space="preserve">Water volume capacity/usage. </w:t>
      </w:r>
    </w:p>
    <w:p w14:paraId="318C838F" w14:textId="77777777" w:rsidR="00A52B29" w:rsidRDefault="00A52B29" w:rsidP="00A52B29">
      <w:pPr>
        <w:numPr>
          <w:ilvl w:val="0"/>
          <w:numId w:val="14"/>
        </w:numPr>
      </w:pPr>
      <w:r w:rsidRPr="00A578BA">
        <w:t>An interlink building management system</w:t>
      </w:r>
    </w:p>
    <w:p w14:paraId="347F4D2B" w14:textId="4D4A852B" w:rsidR="00CC3840" w:rsidRDefault="00A52B29" w:rsidP="00220A67">
      <w:pPr>
        <w:numPr>
          <w:ilvl w:val="0"/>
          <w:numId w:val="14"/>
        </w:numPr>
      </w:pPr>
      <w:r>
        <w:t>*</w:t>
      </w:r>
      <w:r w:rsidRPr="00A578BA">
        <w:t xml:space="preserve"> </w:t>
      </w:r>
      <w:r>
        <w:t xml:space="preserve">If you are unable to provide the </w:t>
      </w:r>
      <w:r w:rsidRPr="00A578BA">
        <w:t>installation of an Effluent Treatment Plant (ETP) for the growth rooms</w:t>
      </w:r>
      <w:r>
        <w:t>, are you able to provide names of suitable suppliers who can</w:t>
      </w:r>
      <w:r w:rsidR="00543A08">
        <w:t>?</w:t>
      </w:r>
    </w:p>
    <w:p w14:paraId="55FCEB78" w14:textId="765A81CF" w:rsidR="00A67AD4" w:rsidRDefault="00A67AD4" w:rsidP="00220A67">
      <w:pPr>
        <w:numPr>
          <w:ilvl w:val="0"/>
          <w:numId w:val="14"/>
        </w:numPr>
      </w:pPr>
      <w:r>
        <w:t xml:space="preserve">Service costs of maintaining the Growth chambers. </w:t>
      </w:r>
    </w:p>
    <w:sectPr w:rsidR="00A67AD4" w:rsidSect="000528D9">
      <w:headerReference w:type="first" r:id="rId18"/>
      <w:footerReference w:type="first" r:id="rId19"/>
      <w:pgSz w:w="11906" w:h="16838"/>
      <w:pgMar w:top="1701" w:right="851" w:bottom="2268" w:left="128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BCF85E" w14:textId="77777777" w:rsidR="00F81B24" w:rsidRDefault="00F81B24">
      <w:r>
        <w:separator/>
      </w:r>
    </w:p>
  </w:endnote>
  <w:endnote w:type="continuationSeparator" w:id="0">
    <w:p w14:paraId="75B246A3" w14:textId="77777777" w:rsidR="00F81B24" w:rsidRDefault="00F81B24">
      <w:r>
        <w:continuationSeparator/>
      </w:r>
    </w:p>
  </w:endnote>
  <w:endnote w:type="continuationNotice" w:id="1">
    <w:p w14:paraId="43686DA0" w14:textId="77777777" w:rsidR="00F81B24" w:rsidRDefault="00F81B24"/>
  </w:endnote>
  <w:endnote w:id="2">
    <w:p w14:paraId="3AD32CB8" w14:textId="77777777" w:rsidR="003F3CAD" w:rsidRPr="000C3CE8" w:rsidRDefault="003F3CAD" w:rsidP="003F3CAD">
      <w:pPr>
        <w:pStyle w:val="EndnoteText"/>
        <w:rPr>
          <w:sz w:val="16"/>
          <w:szCs w:val="16"/>
        </w:rPr>
      </w:pPr>
      <w:r>
        <w:rPr>
          <w:rStyle w:val="EndnoteReference"/>
        </w:rPr>
        <w:endnoteRef/>
      </w:r>
      <w:r>
        <w:t xml:space="preserve"> </w:t>
      </w:r>
      <w:r w:rsidRPr="00904986">
        <w:rPr>
          <w:sz w:val="16"/>
          <w:szCs w:val="16"/>
        </w:rPr>
        <w:t xml:space="preserve">Conditions of Contract for the Purchase of Goods (and any related Services) As amended (January 2016) which are available for viewing or to download </w:t>
      </w:r>
      <w:hyperlink r:id="rId1">
        <w:r w:rsidRPr="21F0DDBC">
          <w:rPr>
            <w:rStyle w:val="Hyperlink"/>
            <w:sz w:val="16"/>
            <w:szCs w:val="16"/>
          </w:rPr>
          <w:t>here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E0C1D7" w14:textId="77777777" w:rsidR="004E79A3" w:rsidRDefault="004E79A3">
    <w:pPr>
      <w:pStyle w:val="Footer"/>
    </w:pPr>
  </w:p>
  <w:p w14:paraId="5B1854D1" w14:textId="77777777" w:rsidR="00D23760" w:rsidRDefault="00D2376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4A006" w14:textId="77777777" w:rsidR="009C5BD6" w:rsidRPr="00B2412C" w:rsidRDefault="009C5BD6" w:rsidP="000528D9">
    <w:pPr>
      <w:pStyle w:val="Footer"/>
      <w:jc w:val="right"/>
      <w:rPr>
        <w:sz w:val="16"/>
        <w:szCs w:val="16"/>
      </w:rPr>
    </w:pPr>
    <w:r w:rsidRPr="00B2412C">
      <w:rPr>
        <w:sz w:val="16"/>
        <w:szCs w:val="16"/>
      </w:rPr>
      <w:t xml:space="preserve">Page </w:t>
    </w:r>
    <w:r w:rsidRPr="00B2412C">
      <w:rPr>
        <w:rStyle w:val="PageNumber"/>
        <w:sz w:val="16"/>
        <w:szCs w:val="16"/>
      </w:rPr>
      <w:fldChar w:fldCharType="begin"/>
    </w:r>
    <w:r w:rsidRPr="00B2412C">
      <w:rPr>
        <w:rStyle w:val="PageNumber"/>
        <w:sz w:val="16"/>
        <w:szCs w:val="16"/>
      </w:rPr>
      <w:instrText xml:space="preserve"> PAGE </w:instrText>
    </w:r>
    <w:r w:rsidRPr="00B2412C">
      <w:rPr>
        <w:rStyle w:val="PageNumber"/>
        <w:sz w:val="16"/>
        <w:szCs w:val="16"/>
      </w:rPr>
      <w:fldChar w:fldCharType="separate"/>
    </w:r>
    <w:r w:rsidR="00CB549D">
      <w:rPr>
        <w:rStyle w:val="PageNumber"/>
        <w:noProof/>
        <w:sz w:val="16"/>
        <w:szCs w:val="16"/>
      </w:rPr>
      <w:t>2</w:t>
    </w:r>
    <w:r w:rsidRPr="00B2412C">
      <w:rPr>
        <w:rStyle w:val="PageNumber"/>
        <w:sz w:val="16"/>
        <w:szCs w:val="16"/>
      </w:rPr>
      <w:fldChar w:fldCharType="end"/>
    </w:r>
  </w:p>
  <w:p w14:paraId="7B0E11CA" w14:textId="47DA7DAC" w:rsidR="00D23760" w:rsidRPr="00984FAB" w:rsidRDefault="00984FAB">
    <w:pPr>
      <w:rPr>
        <w:sz w:val="18"/>
        <w:szCs w:val="18"/>
      </w:rPr>
    </w:pPr>
    <w:r w:rsidRPr="00984FAB">
      <w:rPr>
        <w:sz w:val="18"/>
        <w:szCs w:val="18"/>
      </w:rPr>
      <w:t xml:space="preserve">Ref </w:t>
    </w:r>
    <w:r w:rsidR="00F56550">
      <w:rPr>
        <w:sz w:val="18"/>
        <w:szCs w:val="18"/>
      </w:rPr>
      <w:t>CR2024/25/</w:t>
    </w:r>
    <w:r w:rsidR="003F505B">
      <w:rPr>
        <w:sz w:val="18"/>
        <w:szCs w:val="18"/>
      </w:rPr>
      <w:t>0</w:t>
    </w:r>
    <w:r w:rsidR="00B64775">
      <w:rPr>
        <w:sz w:val="18"/>
        <w:szCs w:val="18"/>
      </w:rPr>
      <w:t xml:space="preserve">61 </w:t>
    </w:r>
    <w:r w:rsidRPr="00984FAB">
      <w:rPr>
        <w:sz w:val="18"/>
        <w:szCs w:val="18"/>
      </w:rPr>
      <w:t xml:space="preserve">RFQ for </w:t>
    </w:r>
    <w:r w:rsidR="00147145">
      <w:rPr>
        <w:sz w:val="18"/>
        <w:szCs w:val="18"/>
      </w:rPr>
      <w:t>s</w:t>
    </w:r>
    <w:r w:rsidRPr="00984FAB">
      <w:rPr>
        <w:sz w:val="18"/>
        <w:szCs w:val="18"/>
      </w:rPr>
      <w:t>uppl</w:t>
    </w:r>
    <w:r w:rsidR="00147145">
      <w:rPr>
        <w:sz w:val="18"/>
        <w:szCs w:val="18"/>
      </w:rPr>
      <w:t xml:space="preserve">y of </w:t>
    </w:r>
    <w:r w:rsidR="00C24F7B">
      <w:rPr>
        <w:sz w:val="18"/>
        <w:szCs w:val="18"/>
      </w:rPr>
      <w:t xml:space="preserve">external growth chambers </w:t>
    </w:r>
    <w:r w:rsidR="00C24F7B">
      <w:rPr>
        <w:sz w:val="18"/>
        <w:szCs w:val="18"/>
      </w:rPr>
      <w:tab/>
    </w:r>
    <w:r w:rsidR="00A4196C">
      <w:rPr>
        <w:color w:val="365F91"/>
        <w:sz w:val="18"/>
        <w:szCs w:val="18"/>
        <w:lang w:eastAsia="en-US"/>
      </w:rPr>
      <w:tab/>
    </w:r>
    <w:r w:rsidR="00A4196C">
      <w:rPr>
        <w:color w:val="365F91"/>
        <w:sz w:val="18"/>
        <w:szCs w:val="18"/>
        <w:lang w:eastAsia="en-US"/>
      </w:rPr>
      <w:tab/>
    </w:r>
    <w:r w:rsidR="00A4196C">
      <w:rPr>
        <w:color w:val="365F91"/>
        <w:sz w:val="18"/>
        <w:szCs w:val="18"/>
        <w:lang w:eastAsia="en-US"/>
      </w:rPr>
      <w:tab/>
    </w:r>
    <w:r w:rsidR="00A4196C">
      <w:rPr>
        <w:color w:val="365F91"/>
        <w:sz w:val="18"/>
        <w:szCs w:val="18"/>
        <w:lang w:eastAsia="en-US"/>
      </w:rPr>
      <w:tab/>
    </w:r>
    <w:r w:rsidR="000A7F36" w:rsidRPr="00D16FBD">
      <w:rPr>
        <w:color w:val="365F91"/>
        <w:sz w:val="16"/>
        <w:szCs w:val="16"/>
        <w:lang w:eastAsia="en-US"/>
      </w:rPr>
      <w:t>v0</w:t>
    </w:r>
    <w:r w:rsidR="008A0F6C">
      <w:rPr>
        <w:color w:val="365F91"/>
        <w:sz w:val="16"/>
        <w:szCs w:val="16"/>
        <w:lang w:eastAsia="en-US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5"/>
      <w:gridCol w:w="3255"/>
      <w:gridCol w:w="3255"/>
    </w:tblGrid>
    <w:tr w:rsidR="21F0DDBC" w14:paraId="395655CF" w14:textId="77777777" w:rsidTr="21F0DDBC">
      <w:tc>
        <w:tcPr>
          <w:tcW w:w="3255" w:type="dxa"/>
        </w:tcPr>
        <w:p w14:paraId="50667BF7" w14:textId="6F1242C9" w:rsidR="21F0DDBC" w:rsidRDefault="21F0DDBC" w:rsidP="21F0DDBC">
          <w:pPr>
            <w:pStyle w:val="Header"/>
            <w:ind w:left="-115"/>
          </w:pPr>
        </w:p>
      </w:tc>
      <w:tc>
        <w:tcPr>
          <w:tcW w:w="3255" w:type="dxa"/>
        </w:tcPr>
        <w:p w14:paraId="09BEBB3F" w14:textId="33B5632C" w:rsidR="21F0DDBC" w:rsidRDefault="21F0DDBC" w:rsidP="21F0DDBC">
          <w:pPr>
            <w:pStyle w:val="Header"/>
            <w:jc w:val="center"/>
          </w:pPr>
        </w:p>
      </w:tc>
      <w:tc>
        <w:tcPr>
          <w:tcW w:w="3255" w:type="dxa"/>
        </w:tcPr>
        <w:p w14:paraId="7E182765" w14:textId="6A43E8F2" w:rsidR="21F0DDBC" w:rsidRDefault="21F0DDBC" w:rsidP="21F0DDBC">
          <w:pPr>
            <w:pStyle w:val="Header"/>
            <w:ind w:right="-115"/>
            <w:jc w:val="right"/>
          </w:pPr>
        </w:p>
      </w:tc>
    </w:tr>
  </w:tbl>
  <w:p w14:paraId="3AD67328" w14:textId="3671681E" w:rsidR="21F0DDBC" w:rsidRDefault="21F0DDBC" w:rsidP="21F0DD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5"/>
      <w:gridCol w:w="3255"/>
      <w:gridCol w:w="3255"/>
    </w:tblGrid>
    <w:tr w:rsidR="21F0DDBC" w14:paraId="28200803" w14:textId="77777777" w:rsidTr="21F0DDBC">
      <w:tc>
        <w:tcPr>
          <w:tcW w:w="3255" w:type="dxa"/>
        </w:tcPr>
        <w:p w14:paraId="33DAC724" w14:textId="107A01BB" w:rsidR="21F0DDBC" w:rsidRDefault="21F0DDBC" w:rsidP="21F0DDBC">
          <w:pPr>
            <w:pStyle w:val="Header"/>
            <w:ind w:left="-115"/>
          </w:pPr>
        </w:p>
      </w:tc>
      <w:tc>
        <w:tcPr>
          <w:tcW w:w="3255" w:type="dxa"/>
        </w:tcPr>
        <w:p w14:paraId="7A6A4BEB" w14:textId="4C84808A" w:rsidR="21F0DDBC" w:rsidRDefault="21F0DDBC" w:rsidP="21F0DDBC">
          <w:pPr>
            <w:pStyle w:val="Header"/>
            <w:jc w:val="center"/>
          </w:pPr>
        </w:p>
      </w:tc>
      <w:tc>
        <w:tcPr>
          <w:tcW w:w="3255" w:type="dxa"/>
        </w:tcPr>
        <w:p w14:paraId="68850D83" w14:textId="0346A1B4" w:rsidR="21F0DDBC" w:rsidRDefault="21F0DDBC" w:rsidP="21F0DDBC">
          <w:pPr>
            <w:pStyle w:val="Header"/>
            <w:ind w:right="-115"/>
            <w:jc w:val="right"/>
          </w:pPr>
        </w:p>
      </w:tc>
    </w:tr>
  </w:tbl>
  <w:p w14:paraId="4F13E4B3" w14:textId="5B4B6CC2" w:rsidR="21F0DDBC" w:rsidRDefault="21F0DDBC" w:rsidP="21F0D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058CB4" w14:textId="77777777" w:rsidR="00F81B24" w:rsidRDefault="00F81B24">
      <w:r>
        <w:separator/>
      </w:r>
    </w:p>
  </w:footnote>
  <w:footnote w:type="continuationSeparator" w:id="0">
    <w:p w14:paraId="7B0E7424" w14:textId="77777777" w:rsidR="00F81B24" w:rsidRDefault="00F81B24">
      <w:r>
        <w:continuationSeparator/>
      </w:r>
    </w:p>
  </w:footnote>
  <w:footnote w:type="continuationNotice" w:id="1">
    <w:p w14:paraId="00938E90" w14:textId="77777777" w:rsidR="00F81B24" w:rsidRDefault="00F81B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689A6" w14:textId="77777777" w:rsidR="004E79A3" w:rsidRDefault="004E79A3">
    <w:pPr>
      <w:pStyle w:val="Header"/>
    </w:pPr>
  </w:p>
  <w:p w14:paraId="0AB64AA4" w14:textId="77777777" w:rsidR="00D23760" w:rsidRDefault="00D2376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D764FE" w14:textId="77777777" w:rsidR="009C5BD6" w:rsidRPr="00ED210F" w:rsidRDefault="001C6E1B" w:rsidP="000528D9">
    <w:pPr>
      <w:tabs>
        <w:tab w:val="center" w:pos="8845"/>
      </w:tabs>
      <w:ind w:right="284"/>
    </w:pPr>
    <w:r>
      <w:rPr>
        <w:noProof/>
      </w:rPr>
      <w:drawing>
        <wp:anchor distT="0" distB="0" distL="114300" distR="114300" simplePos="0" relativeHeight="251658241" behindDoc="1" locked="0" layoutInCell="1" allowOverlap="1" wp14:anchorId="6736DAB5" wp14:editId="3E7138B5">
          <wp:simplePos x="0" y="0"/>
          <wp:positionH relativeFrom="page">
            <wp:posOffset>0</wp:posOffset>
          </wp:positionH>
          <wp:positionV relativeFrom="page">
            <wp:posOffset>230505</wp:posOffset>
          </wp:positionV>
          <wp:extent cx="7552690" cy="612140"/>
          <wp:effectExtent l="0" t="0" r="0" b="0"/>
          <wp:wrapNone/>
          <wp:docPr id="5" name="Picture 5" descr="FR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FR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2690" cy="612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4A1AAC" w14:textId="77777777" w:rsidR="009C5BD6" w:rsidRPr="00ED210F" w:rsidRDefault="009C5BD6" w:rsidP="000528D9">
    <w:pPr>
      <w:tabs>
        <w:tab w:val="center" w:pos="8845"/>
      </w:tabs>
      <w:ind w:right="284"/>
    </w:pPr>
  </w:p>
  <w:p w14:paraId="26EE0D61" w14:textId="77777777" w:rsidR="009C5BD6" w:rsidRPr="00ED210F" w:rsidRDefault="009C5BD6" w:rsidP="000528D9">
    <w:pPr>
      <w:tabs>
        <w:tab w:val="center" w:pos="8845"/>
      </w:tabs>
      <w:ind w:right="284"/>
    </w:pPr>
  </w:p>
  <w:p w14:paraId="1584145D" w14:textId="77777777" w:rsidR="009C5BD6" w:rsidRDefault="009C5BD6" w:rsidP="000528D9">
    <w:pPr>
      <w:tabs>
        <w:tab w:val="center" w:pos="8845"/>
      </w:tabs>
      <w:ind w:right="284"/>
    </w:pPr>
  </w:p>
  <w:p w14:paraId="1A974F4C" w14:textId="77777777" w:rsidR="00D23760" w:rsidRDefault="00D2376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4B64B" w14:textId="77777777" w:rsidR="009C5BD6" w:rsidRPr="00ED210F" w:rsidRDefault="001C6E1B" w:rsidP="000528D9">
    <w:pPr>
      <w:tabs>
        <w:tab w:val="center" w:pos="8845"/>
      </w:tabs>
      <w:ind w:right="284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8994143" wp14:editId="06A256DC">
          <wp:simplePos x="0" y="0"/>
          <wp:positionH relativeFrom="column">
            <wp:posOffset>-869040</wp:posOffset>
          </wp:positionH>
          <wp:positionV relativeFrom="paragraph">
            <wp:posOffset>-154380</wp:posOffset>
          </wp:positionV>
          <wp:extent cx="7599243" cy="10219144"/>
          <wp:effectExtent l="0" t="0" r="190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13_0053 FR letterhead Alice Holt &amp; NRS_wip02_for templa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9243" cy="102191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2213F7" w14:textId="77777777" w:rsidR="009C5BD6" w:rsidRPr="004A3F39" w:rsidRDefault="009C5BD6" w:rsidP="000528D9">
    <w:pPr>
      <w:tabs>
        <w:tab w:val="center" w:pos="8845"/>
      </w:tabs>
      <w:ind w:right="284"/>
      <w:rPr>
        <w:sz w:val="22"/>
        <w:szCs w:val="22"/>
      </w:rPr>
    </w:pPr>
  </w:p>
  <w:p w14:paraId="4F64D7D3" w14:textId="77777777" w:rsidR="009C5BD6" w:rsidRPr="00ED210F" w:rsidRDefault="009C5BD6" w:rsidP="000528D9">
    <w:pPr>
      <w:tabs>
        <w:tab w:val="center" w:pos="8845"/>
      </w:tabs>
      <w:ind w:right="284"/>
    </w:pPr>
  </w:p>
  <w:p w14:paraId="6AB8A579" w14:textId="77777777" w:rsidR="009C5BD6" w:rsidRPr="00ED210F" w:rsidRDefault="009C5BD6" w:rsidP="000528D9">
    <w:pPr>
      <w:tabs>
        <w:tab w:val="center" w:pos="8845"/>
      </w:tabs>
      <w:ind w:right="284"/>
    </w:pPr>
  </w:p>
  <w:p w14:paraId="48B0FB68" w14:textId="77777777" w:rsidR="009C5BD6" w:rsidRDefault="009C5BD6" w:rsidP="000528D9">
    <w:pPr>
      <w:tabs>
        <w:tab w:val="center" w:pos="8845"/>
      </w:tabs>
      <w:ind w:right="284"/>
    </w:pPr>
  </w:p>
  <w:p w14:paraId="48A9A690" w14:textId="77777777" w:rsidR="009C5BD6" w:rsidRDefault="009C5BD6" w:rsidP="000528D9">
    <w:pPr>
      <w:tabs>
        <w:tab w:val="center" w:pos="8845"/>
      </w:tabs>
      <w:ind w:right="284"/>
    </w:pPr>
  </w:p>
  <w:p w14:paraId="2F67BDBA" w14:textId="77777777" w:rsidR="009C5BD6" w:rsidRDefault="009C5BD6" w:rsidP="000528D9">
    <w:pPr>
      <w:tabs>
        <w:tab w:val="center" w:pos="8845"/>
      </w:tabs>
      <w:ind w:right="284"/>
    </w:pPr>
  </w:p>
  <w:p w14:paraId="39E65320" w14:textId="77777777" w:rsidR="009C5BD6" w:rsidRDefault="009C5BD6" w:rsidP="000528D9">
    <w:pPr>
      <w:tabs>
        <w:tab w:val="center" w:pos="8845"/>
      </w:tabs>
      <w:ind w:right="284"/>
    </w:pPr>
  </w:p>
  <w:p w14:paraId="540FC233" w14:textId="77777777" w:rsidR="009C5BD6" w:rsidRPr="00ED210F" w:rsidRDefault="009C5BD6" w:rsidP="000528D9">
    <w:pPr>
      <w:tabs>
        <w:tab w:val="center" w:pos="8845"/>
      </w:tabs>
      <w:ind w:right="284"/>
    </w:pPr>
  </w:p>
  <w:p w14:paraId="7B99F49E" w14:textId="77777777" w:rsidR="009C5BD6" w:rsidRDefault="001C6E1B" w:rsidP="000528D9">
    <w:pPr>
      <w:tabs>
        <w:tab w:val="center" w:pos="8845"/>
      </w:tabs>
      <w:ind w:right="284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7E4A90E" wp14:editId="2A36475E">
              <wp:simplePos x="0" y="0"/>
              <wp:positionH relativeFrom="page">
                <wp:posOffset>4241165</wp:posOffset>
              </wp:positionH>
              <wp:positionV relativeFrom="page">
                <wp:posOffset>1029970</wp:posOffset>
              </wp:positionV>
              <wp:extent cx="2971800" cy="2746375"/>
              <wp:effectExtent l="2540" t="127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2746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A3660D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b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b/>
                              <w:color w:val="auto"/>
                              <w:szCs w:val="20"/>
                            </w:rPr>
                            <w:t>Office/District/unit/region name</w:t>
                          </w:r>
                        </w:p>
                        <w:p w14:paraId="488EDE3C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Address line 1 </w:t>
                          </w:r>
                        </w:p>
                        <w:p w14:paraId="2BF071A6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>Address line 2</w:t>
                          </w:r>
                        </w:p>
                        <w:p w14:paraId="4244BC94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</w:p>
                        <w:p w14:paraId="62035A59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Tel 000  000 0000  </w:t>
                          </w:r>
                        </w:p>
                        <w:p w14:paraId="35ADE758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Fax 0000 000 0000 </w:t>
                          </w:r>
                        </w:p>
                        <w:p w14:paraId="6B90DABB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>email@forestry.gsi.gov.uk</w:t>
                          </w:r>
                        </w:p>
                        <w:p w14:paraId="2F2427E1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</w:p>
                        <w:p w14:paraId="191AA49A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Position </w:t>
                          </w:r>
                        </w:p>
                        <w:p w14:paraId="2E2974D3" w14:textId="77777777" w:rsidR="009C5BD6" w:rsidRPr="0084708B" w:rsidRDefault="009C5BD6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b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>name</w:t>
                          </w:r>
                        </w:p>
                        <w:p w14:paraId="07738412" w14:textId="77777777" w:rsidR="009C5BD6" w:rsidRPr="00E56B35" w:rsidRDefault="009C5BD6" w:rsidP="000528D9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E4A90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333.95pt;margin-top:81.1pt;width:234pt;height:216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" stroked="f">
              <v:textbox inset="0,0,0,0">
                <w:txbxContent>
                  <w:p w14:paraId="65A3660D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b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b/>
                        <w:color w:val="auto"/>
                        <w:szCs w:val="20"/>
                      </w:rPr>
                      <w:t>Office/District/unit/region name</w:t>
                    </w:r>
                  </w:p>
                  <w:p w14:paraId="488EDE3C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Address line 1 </w:t>
                    </w:r>
                  </w:p>
                  <w:p w14:paraId="2BF071A6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>Address line 2</w:t>
                    </w:r>
                  </w:p>
                  <w:p w14:paraId="4244BC94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</w:p>
                  <w:p w14:paraId="62035A59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Tel 000  000 0000  </w:t>
                    </w:r>
                  </w:p>
                  <w:p w14:paraId="35ADE758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Fax 0000 000 0000 </w:t>
                    </w:r>
                  </w:p>
                  <w:p w14:paraId="6B90DABB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>email@forestry.gsi.gov.uk</w:t>
                    </w:r>
                  </w:p>
                  <w:p w14:paraId="2F2427E1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</w:p>
                  <w:p w14:paraId="191AA49A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Position </w:t>
                    </w:r>
                  </w:p>
                  <w:p w14:paraId="2E2974D3" w14:textId="77777777" w:rsidR="009C5BD6" w:rsidRPr="0084708B" w:rsidRDefault="009C5BD6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b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>name</w:t>
                    </w:r>
                  </w:p>
                  <w:p w14:paraId="07738412" w14:textId="77777777" w:rsidR="009C5BD6" w:rsidRPr="00E56B35" w:rsidRDefault="009C5BD6" w:rsidP="000528D9"/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059EE5" w14:textId="77777777" w:rsidR="00F71E88" w:rsidRPr="00ED210F" w:rsidRDefault="00F71E88" w:rsidP="000528D9">
    <w:pPr>
      <w:tabs>
        <w:tab w:val="center" w:pos="8845"/>
      </w:tabs>
      <w:ind w:right="284"/>
    </w:pPr>
    <w:r>
      <w:rPr>
        <w:noProof/>
      </w:rPr>
      <w:drawing>
        <wp:anchor distT="0" distB="0" distL="114300" distR="114300" simplePos="0" relativeHeight="251658244" behindDoc="1" locked="0" layoutInCell="1" allowOverlap="1" wp14:anchorId="6F7BE86F" wp14:editId="7F90CA27">
          <wp:simplePos x="0" y="0"/>
          <wp:positionH relativeFrom="column">
            <wp:posOffset>-869040</wp:posOffset>
          </wp:positionH>
          <wp:positionV relativeFrom="paragraph">
            <wp:posOffset>-154380</wp:posOffset>
          </wp:positionV>
          <wp:extent cx="7599243" cy="10219144"/>
          <wp:effectExtent l="0" t="0" r="1905" b="0"/>
          <wp:wrapNone/>
          <wp:docPr id="24347271" name="Picture 243472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13_0053 FR letterhead Alice Holt &amp; NRS_wip02_for templa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9243" cy="102191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AD6CEA" w14:textId="77777777" w:rsidR="00F71E88" w:rsidRPr="004A3F39" w:rsidRDefault="00F71E88" w:rsidP="000528D9">
    <w:pPr>
      <w:tabs>
        <w:tab w:val="center" w:pos="8845"/>
      </w:tabs>
      <w:ind w:right="284"/>
      <w:rPr>
        <w:sz w:val="22"/>
        <w:szCs w:val="22"/>
      </w:rPr>
    </w:pPr>
  </w:p>
  <w:p w14:paraId="11382FEB" w14:textId="77777777" w:rsidR="00F71E88" w:rsidRPr="00ED210F" w:rsidRDefault="00F71E88" w:rsidP="000528D9">
    <w:pPr>
      <w:tabs>
        <w:tab w:val="center" w:pos="8845"/>
      </w:tabs>
      <w:ind w:right="284"/>
    </w:pPr>
  </w:p>
  <w:p w14:paraId="416AF620" w14:textId="77777777" w:rsidR="00F71E88" w:rsidRPr="00ED210F" w:rsidRDefault="00F71E88" w:rsidP="000528D9">
    <w:pPr>
      <w:tabs>
        <w:tab w:val="center" w:pos="8845"/>
      </w:tabs>
      <w:ind w:right="284"/>
    </w:pPr>
  </w:p>
  <w:p w14:paraId="3F710FE7" w14:textId="77777777" w:rsidR="00F71E88" w:rsidRDefault="00F71E88" w:rsidP="000528D9">
    <w:pPr>
      <w:tabs>
        <w:tab w:val="center" w:pos="8845"/>
      </w:tabs>
      <w:ind w:right="284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70A846A8" wp14:editId="02AB8B0E">
              <wp:simplePos x="0" y="0"/>
              <wp:positionH relativeFrom="page">
                <wp:posOffset>4241165</wp:posOffset>
              </wp:positionH>
              <wp:positionV relativeFrom="page">
                <wp:posOffset>1029970</wp:posOffset>
              </wp:positionV>
              <wp:extent cx="2971800" cy="2746375"/>
              <wp:effectExtent l="2540" t="1270" r="0" b="0"/>
              <wp:wrapNone/>
              <wp:docPr id="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2746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5B9EE9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b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b/>
                              <w:color w:val="auto"/>
                              <w:szCs w:val="20"/>
                            </w:rPr>
                            <w:t>Office/District/unit/region name</w:t>
                          </w:r>
                        </w:p>
                        <w:p w14:paraId="4BEC448F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Address line 1 </w:t>
                          </w:r>
                        </w:p>
                        <w:p w14:paraId="420EFBCA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>Address line 2</w:t>
                          </w:r>
                        </w:p>
                        <w:p w14:paraId="53DE460E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</w:p>
                        <w:p w14:paraId="1132607B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Tel 000  000 0000  </w:t>
                          </w:r>
                        </w:p>
                        <w:p w14:paraId="54ABF68B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Fax 0000 000 0000 </w:t>
                          </w:r>
                        </w:p>
                        <w:p w14:paraId="641E249C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>email@forestry.gsi.gov.uk</w:t>
                          </w:r>
                        </w:p>
                        <w:p w14:paraId="736F6702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</w:p>
                        <w:p w14:paraId="13CFBEFA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 xml:space="preserve">Position </w:t>
                          </w:r>
                        </w:p>
                        <w:p w14:paraId="23DE2B0E" w14:textId="77777777" w:rsidR="00F71E88" w:rsidRPr="0084708B" w:rsidRDefault="00F71E88" w:rsidP="000528D9">
                          <w:pPr>
                            <w:pStyle w:val="NormalParagraphStyle"/>
                            <w:jc w:val="right"/>
                            <w:rPr>
                              <w:rFonts w:ascii="Verdana" w:hAnsi="Verdana"/>
                              <w:b/>
                              <w:color w:val="auto"/>
                              <w:szCs w:val="20"/>
                            </w:rPr>
                          </w:pPr>
                          <w:r w:rsidRPr="0084708B">
                            <w:rPr>
                              <w:rFonts w:ascii="Verdana" w:hAnsi="Verdana"/>
                              <w:color w:val="auto"/>
                              <w:szCs w:val="20"/>
                            </w:rPr>
                            <w:t>name</w:t>
                          </w:r>
                        </w:p>
                        <w:p w14:paraId="1D266E56" w14:textId="77777777" w:rsidR="00F71E88" w:rsidRPr="00E56B35" w:rsidRDefault="00F71E88" w:rsidP="000528D9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A846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33.95pt;margin-top:81.1pt;width:234pt;height:216.25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" stroked="f">
              <v:textbox inset="0,0,0,0">
                <w:txbxContent>
                  <w:p w14:paraId="6E5B9EE9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b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b/>
                        <w:color w:val="auto"/>
                        <w:szCs w:val="20"/>
                      </w:rPr>
                      <w:t>Office/District/unit/region name</w:t>
                    </w:r>
                  </w:p>
                  <w:p w14:paraId="4BEC448F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Address line 1 </w:t>
                    </w:r>
                  </w:p>
                  <w:p w14:paraId="420EFBCA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>Address line 2</w:t>
                    </w:r>
                  </w:p>
                  <w:p w14:paraId="53DE460E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</w:p>
                  <w:p w14:paraId="1132607B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Tel 000  000 0000  </w:t>
                    </w:r>
                  </w:p>
                  <w:p w14:paraId="54ABF68B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Fax 0000 000 0000 </w:t>
                    </w:r>
                  </w:p>
                  <w:p w14:paraId="641E249C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>email@forestry.gsi.gov.uk</w:t>
                    </w:r>
                  </w:p>
                  <w:p w14:paraId="736F6702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</w:p>
                  <w:p w14:paraId="13CFBEFA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 xml:space="preserve">Position </w:t>
                    </w:r>
                  </w:p>
                  <w:p w14:paraId="23DE2B0E" w14:textId="77777777" w:rsidR="00F71E88" w:rsidRPr="0084708B" w:rsidRDefault="00F71E88" w:rsidP="000528D9">
                    <w:pPr>
                      <w:pStyle w:val="NormalParagraphStyle"/>
                      <w:jc w:val="right"/>
                      <w:rPr>
                        <w:rFonts w:ascii="Verdana" w:hAnsi="Verdana"/>
                        <w:b/>
                        <w:color w:val="auto"/>
                        <w:szCs w:val="20"/>
                      </w:rPr>
                    </w:pPr>
                    <w:r w:rsidRPr="0084708B">
                      <w:rPr>
                        <w:rFonts w:ascii="Verdana" w:hAnsi="Verdana"/>
                        <w:color w:val="auto"/>
                        <w:szCs w:val="20"/>
                      </w:rPr>
                      <w:t>name</w:t>
                    </w:r>
                  </w:p>
                  <w:p w14:paraId="1D266E56" w14:textId="77777777" w:rsidR="00F71E88" w:rsidRPr="00E56B35" w:rsidRDefault="00F71E88" w:rsidP="000528D9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929C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04A39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E851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E657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7481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AEF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D296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DCEE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A617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8696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E30D85"/>
    <w:multiLevelType w:val="hybridMultilevel"/>
    <w:tmpl w:val="517A0B60"/>
    <w:lvl w:ilvl="0" w:tplc="5B88F922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6571C"/>
    <w:multiLevelType w:val="multilevel"/>
    <w:tmpl w:val="D4542FE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003300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Verdana" w:hAnsi="Verdana" w:hint="default"/>
        <w:b w:val="0"/>
        <w:color w:val="003300"/>
        <w:sz w:val="32"/>
        <w:szCs w:val="32"/>
      </w:rPr>
    </w:lvl>
    <w:lvl w:ilvl="2">
      <w:start w:val="1"/>
      <w:numFmt w:val="decimal"/>
      <w:pStyle w:val="Heading3"/>
      <w:lvlText w:val="%1.%2.%3"/>
      <w:lvlJc w:val="left"/>
      <w:rPr>
        <w:rFonts w:ascii="Verdana" w:hAnsi="Verdana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3300"/>
        <w:spacing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1085868"/>
    <w:multiLevelType w:val="hybridMultilevel"/>
    <w:tmpl w:val="87183E3E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3" w15:restartNumberingAfterBreak="0">
    <w:nsid w:val="391B03A8"/>
    <w:multiLevelType w:val="hybridMultilevel"/>
    <w:tmpl w:val="C4183F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47B6795"/>
    <w:multiLevelType w:val="hybridMultilevel"/>
    <w:tmpl w:val="20606C44"/>
    <w:lvl w:ilvl="0" w:tplc="02FCE2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660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64293370">
    <w:abstractNumId w:val="9"/>
  </w:num>
  <w:num w:numId="2" w16cid:durableId="1273975344">
    <w:abstractNumId w:val="7"/>
  </w:num>
  <w:num w:numId="3" w16cid:durableId="1653680283">
    <w:abstractNumId w:val="6"/>
  </w:num>
  <w:num w:numId="4" w16cid:durableId="882985418">
    <w:abstractNumId w:val="5"/>
  </w:num>
  <w:num w:numId="5" w16cid:durableId="27410888">
    <w:abstractNumId w:val="4"/>
  </w:num>
  <w:num w:numId="6" w16cid:durableId="339357115">
    <w:abstractNumId w:val="8"/>
  </w:num>
  <w:num w:numId="7" w16cid:durableId="254293430">
    <w:abstractNumId w:val="3"/>
  </w:num>
  <w:num w:numId="8" w16cid:durableId="1077246753">
    <w:abstractNumId w:val="2"/>
  </w:num>
  <w:num w:numId="9" w16cid:durableId="2145269893">
    <w:abstractNumId w:val="1"/>
  </w:num>
  <w:num w:numId="10" w16cid:durableId="1682200780">
    <w:abstractNumId w:val="0"/>
  </w:num>
  <w:num w:numId="11" w16cid:durableId="1198353685">
    <w:abstractNumId w:val="14"/>
  </w:num>
  <w:num w:numId="12" w16cid:durableId="179052677">
    <w:abstractNumId w:val="11"/>
  </w:num>
  <w:num w:numId="13" w16cid:durableId="1848205537">
    <w:abstractNumId w:val="10"/>
  </w:num>
  <w:num w:numId="14" w16cid:durableId="1840659769">
    <w:abstractNumId w:val="13"/>
  </w:num>
  <w:num w:numId="15" w16cid:durableId="9397252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tDC0NDU3MzUxNzJU0lEKTi0uzszPAykwqgUAZrt2OiwAAAA="/>
  </w:docVars>
  <w:rsids>
    <w:rsidRoot w:val="004D42B6"/>
    <w:rsid w:val="000002FE"/>
    <w:rsid w:val="00006375"/>
    <w:rsid w:val="00006489"/>
    <w:rsid w:val="00016D7F"/>
    <w:rsid w:val="00017BC5"/>
    <w:rsid w:val="00021D70"/>
    <w:rsid w:val="000238D0"/>
    <w:rsid w:val="000246C2"/>
    <w:rsid w:val="00040FB2"/>
    <w:rsid w:val="00043A9D"/>
    <w:rsid w:val="000528D9"/>
    <w:rsid w:val="00056A5C"/>
    <w:rsid w:val="00065908"/>
    <w:rsid w:val="00065DE4"/>
    <w:rsid w:val="0007003C"/>
    <w:rsid w:val="00074133"/>
    <w:rsid w:val="0008084C"/>
    <w:rsid w:val="0008351F"/>
    <w:rsid w:val="000845FC"/>
    <w:rsid w:val="000A4D74"/>
    <w:rsid w:val="000A7784"/>
    <w:rsid w:val="000A7F36"/>
    <w:rsid w:val="000B1A59"/>
    <w:rsid w:val="000B1F46"/>
    <w:rsid w:val="000B4D91"/>
    <w:rsid w:val="000B5A9D"/>
    <w:rsid w:val="000C3CE8"/>
    <w:rsid w:val="000C6FEB"/>
    <w:rsid w:val="000C742C"/>
    <w:rsid w:val="000D3ABB"/>
    <w:rsid w:val="000E31A7"/>
    <w:rsid w:val="000E50AF"/>
    <w:rsid w:val="000E6EA8"/>
    <w:rsid w:val="000F174C"/>
    <w:rsid w:val="000F5022"/>
    <w:rsid w:val="0010522E"/>
    <w:rsid w:val="00121345"/>
    <w:rsid w:val="00127862"/>
    <w:rsid w:val="00131D2B"/>
    <w:rsid w:val="00132641"/>
    <w:rsid w:val="001410D5"/>
    <w:rsid w:val="0014449A"/>
    <w:rsid w:val="00147145"/>
    <w:rsid w:val="00152810"/>
    <w:rsid w:val="00161522"/>
    <w:rsid w:val="0016238E"/>
    <w:rsid w:val="00171E3E"/>
    <w:rsid w:val="00174E90"/>
    <w:rsid w:val="001806FD"/>
    <w:rsid w:val="001929AC"/>
    <w:rsid w:val="001A4967"/>
    <w:rsid w:val="001C6E1B"/>
    <w:rsid w:val="001D46FD"/>
    <w:rsid w:val="001D73E2"/>
    <w:rsid w:val="001E3B1A"/>
    <w:rsid w:val="001E5FF9"/>
    <w:rsid w:val="001E758F"/>
    <w:rsid w:val="001F5894"/>
    <w:rsid w:val="001F7026"/>
    <w:rsid w:val="0021202C"/>
    <w:rsid w:val="00220A67"/>
    <w:rsid w:val="00223BF2"/>
    <w:rsid w:val="00225EFE"/>
    <w:rsid w:val="0024099B"/>
    <w:rsid w:val="00245263"/>
    <w:rsid w:val="00246C8A"/>
    <w:rsid w:val="00247E4B"/>
    <w:rsid w:val="00252526"/>
    <w:rsid w:val="00252CAC"/>
    <w:rsid w:val="002666A1"/>
    <w:rsid w:val="00272558"/>
    <w:rsid w:val="00283DA0"/>
    <w:rsid w:val="0029097C"/>
    <w:rsid w:val="00297865"/>
    <w:rsid w:val="002A0C42"/>
    <w:rsid w:val="002A6518"/>
    <w:rsid w:val="002C4359"/>
    <w:rsid w:val="002D5009"/>
    <w:rsid w:val="002E13E3"/>
    <w:rsid w:val="002E1D17"/>
    <w:rsid w:val="002E68F7"/>
    <w:rsid w:val="00303F42"/>
    <w:rsid w:val="00312E12"/>
    <w:rsid w:val="0032041C"/>
    <w:rsid w:val="003411E6"/>
    <w:rsid w:val="00343BC9"/>
    <w:rsid w:val="00347BAB"/>
    <w:rsid w:val="00357C7B"/>
    <w:rsid w:val="003608CF"/>
    <w:rsid w:val="00361103"/>
    <w:rsid w:val="0036237D"/>
    <w:rsid w:val="00362EF7"/>
    <w:rsid w:val="003649A4"/>
    <w:rsid w:val="003717A0"/>
    <w:rsid w:val="0037508A"/>
    <w:rsid w:val="00376330"/>
    <w:rsid w:val="00377A36"/>
    <w:rsid w:val="00380384"/>
    <w:rsid w:val="00381916"/>
    <w:rsid w:val="00383750"/>
    <w:rsid w:val="00391C7A"/>
    <w:rsid w:val="003938FD"/>
    <w:rsid w:val="003B27B3"/>
    <w:rsid w:val="003B2F7B"/>
    <w:rsid w:val="003C7A5E"/>
    <w:rsid w:val="003E7A36"/>
    <w:rsid w:val="003E7B23"/>
    <w:rsid w:val="003F3CAD"/>
    <w:rsid w:val="003F505B"/>
    <w:rsid w:val="0040101E"/>
    <w:rsid w:val="00402E5D"/>
    <w:rsid w:val="004057A9"/>
    <w:rsid w:val="00414DE5"/>
    <w:rsid w:val="0041693A"/>
    <w:rsid w:val="00422CF7"/>
    <w:rsid w:val="00426420"/>
    <w:rsid w:val="004342BA"/>
    <w:rsid w:val="004344A4"/>
    <w:rsid w:val="004364CC"/>
    <w:rsid w:val="0044676A"/>
    <w:rsid w:val="004479BB"/>
    <w:rsid w:val="00455CFA"/>
    <w:rsid w:val="00455F97"/>
    <w:rsid w:val="00464E9E"/>
    <w:rsid w:val="004661DB"/>
    <w:rsid w:val="00467004"/>
    <w:rsid w:val="00472C3A"/>
    <w:rsid w:val="004745EB"/>
    <w:rsid w:val="004854D4"/>
    <w:rsid w:val="00486AD0"/>
    <w:rsid w:val="004979D6"/>
    <w:rsid w:val="004A549E"/>
    <w:rsid w:val="004A54C6"/>
    <w:rsid w:val="004B1DD8"/>
    <w:rsid w:val="004B5A4B"/>
    <w:rsid w:val="004D42B6"/>
    <w:rsid w:val="004E39E7"/>
    <w:rsid w:val="004E79A3"/>
    <w:rsid w:val="004F1857"/>
    <w:rsid w:val="004F294C"/>
    <w:rsid w:val="00500D27"/>
    <w:rsid w:val="005034A0"/>
    <w:rsid w:val="005105AD"/>
    <w:rsid w:val="00521584"/>
    <w:rsid w:val="005240DC"/>
    <w:rsid w:val="00530527"/>
    <w:rsid w:val="00541FCB"/>
    <w:rsid w:val="00543A08"/>
    <w:rsid w:val="005533AB"/>
    <w:rsid w:val="00567B9B"/>
    <w:rsid w:val="005937F4"/>
    <w:rsid w:val="0059498B"/>
    <w:rsid w:val="005A2CFF"/>
    <w:rsid w:val="005A5617"/>
    <w:rsid w:val="005A6618"/>
    <w:rsid w:val="005B0BF7"/>
    <w:rsid w:val="005B22B3"/>
    <w:rsid w:val="005C4276"/>
    <w:rsid w:val="005C5817"/>
    <w:rsid w:val="005D2D04"/>
    <w:rsid w:val="005D38BB"/>
    <w:rsid w:val="005E7998"/>
    <w:rsid w:val="005F634B"/>
    <w:rsid w:val="005F6E99"/>
    <w:rsid w:val="005F7A31"/>
    <w:rsid w:val="006007B2"/>
    <w:rsid w:val="00611F3E"/>
    <w:rsid w:val="00627608"/>
    <w:rsid w:val="0064557A"/>
    <w:rsid w:val="006526F4"/>
    <w:rsid w:val="00655D7F"/>
    <w:rsid w:val="00656949"/>
    <w:rsid w:val="00680219"/>
    <w:rsid w:val="006828F6"/>
    <w:rsid w:val="006848BD"/>
    <w:rsid w:val="00685248"/>
    <w:rsid w:val="00685F8A"/>
    <w:rsid w:val="00697A31"/>
    <w:rsid w:val="006A0BD5"/>
    <w:rsid w:val="006A43BB"/>
    <w:rsid w:val="006B2C8B"/>
    <w:rsid w:val="006B533B"/>
    <w:rsid w:val="006C2640"/>
    <w:rsid w:val="006D1ED9"/>
    <w:rsid w:val="006E0A88"/>
    <w:rsid w:val="006F7FE1"/>
    <w:rsid w:val="0071073C"/>
    <w:rsid w:val="00714A6F"/>
    <w:rsid w:val="0072292F"/>
    <w:rsid w:val="00722AD4"/>
    <w:rsid w:val="0072735D"/>
    <w:rsid w:val="00734B3E"/>
    <w:rsid w:val="00735406"/>
    <w:rsid w:val="00737679"/>
    <w:rsid w:val="00745929"/>
    <w:rsid w:val="007461BE"/>
    <w:rsid w:val="00754379"/>
    <w:rsid w:val="007656A0"/>
    <w:rsid w:val="00766D60"/>
    <w:rsid w:val="00780974"/>
    <w:rsid w:val="00787725"/>
    <w:rsid w:val="00791EF3"/>
    <w:rsid w:val="0079785E"/>
    <w:rsid w:val="007A0041"/>
    <w:rsid w:val="007A43BA"/>
    <w:rsid w:val="007A4608"/>
    <w:rsid w:val="007A6640"/>
    <w:rsid w:val="007B559C"/>
    <w:rsid w:val="007C5BC3"/>
    <w:rsid w:val="007C7E42"/>
    <w:rsid w:val="007D7067"/>
    <w:rsid w:val="007E76F9"/>
    <w:rsid w:val="007E7BDF"/>
    <w:rsid w:val="00811388"/>
    <w:rsid w:val="00820C6C"/>
    <w:rsid w:val="00826B66"/>
    <w:rsid w:val="0083693E"/>
    <w:rsid w:val="008456FE"/>
    <w:rsid w:val="00846B83"/>
    <w:rsid w:val="00865B9A"/>
    <w:rsid w:val="008715F2"/>
    <w:rsid w:val="008722F0"/>
    <w:rsid w:val="008806C0"/>
    <w:rsid w:val="00882D76"/>
    <w:rsid w:val="008870A3"/>
    <w:rsid w:val="008A0F6C"/>
    <w:rsid w:val="008A5556"/>
    <w:rsid w:val="008B0F23"/>
    <w:rsid w:val="008B1CEB"/>
    <w:rsid w:val="008B7828"/>
    <w:rsid w:val="008C33D5"/>
    <w:rsid w:val="008C5D3E"/>
    <w:rsid w:val="008C77E0"/>
    <w:rsid w:val="008D5AA5"/>
    <w:rsid w:val="008E08CF"/>
    <w:rsid w:val="00901653"/>
    <w:rsid w:val="009037AE"/>
    <w:rsid w:val="00904986"/>
    <w:rsid w:val="0091113B"/>
    <w:rsid w:val="00914ABC"/>
    <w:rsid w:val="0091580A"/>
    <w:rsid w:val="0093777D"/>
    <w:rsid w:val="00937BEA"/>
    <w:rsid w:val="00937F7B"/>
    <w:rsid w:val="009407AB"/>
    <w:rsid w:val="00944637"/>
    <w:rsid w:val="00950CC0"/>
    <w:rsid w:val="0095209B"/>
    <w:rsid w:val="00952F77"/>
    <w:rsid w:val="00954054"/>
    <w:rsid w:val="009574B5"/>
    <w:rsid w:val="00961F87"/>
    <w:rsid w:val="00962DF4"/>
    <w:rsid w:val="009650C1"/>
    <w:rsid w:val="00984FAB"/>
    <w:rsid w:val="0098512B"/>
    <w:rsid w:val="00994990"/>
    <w:rsid w:val="00994D03"/>
    <w:rsid w:val="009978E8"/>
    <w:rsid w:val="009B3FDF"/>
    <w:rsid w:val="009B7023"/>
    <w:rsid w:val="009B7517"/>
    <w:rsid w:val="009C32A4"/>
    <w:rsid w:val="009C5BD6"/>
    <w:rsid w:val="009D2DF2"/>
    <w:rsid w:val="009F0E9E"/>
    <w:rsid w:val="009F4104"/>
    <w:rsid w:val="009F4719"/>
    <w:rsid w:val="009F477C"/>
    <w:rsid w:val="00A012E6"/>
    <w:rsid w:val="00A03069"/>
    <w:rsid w:val="00A043DA"/>
    <w:rsid w:val="00A13A9C"/>
    <w:rsid w:val="00A13D1D"/>
    <w:rsid w:val="00A1573D"/>
    <w:rsid w:val="00A162B5"/>
    <w:rsid w:val="00A271B0"/>
    <w:rsid w:val="00A35569"/>
    <w:rsid w:val="00A4196C"/>
    <w:rsid w:val="00A46116"/>
    <w:rsid w:val="00A52B29"/>
    <w:rsid w:val="00A563F8"/>
    <w:rsid w:val="00A67AD4"/>
    <w:rsid w:val="00A72967"/>
    <w:rsid w:val="00A857F0"/>
    <w:rsid w:val="00A929BE"/>
    <w:rsid w:val="00AA1AB5"/>
    <w:rsid w:val="00AA4408"/>
    <w:rsid w:val="00AA7976"/>
    <w:rsid w:val="00AB3552"/>
    <w:rsid w:val="00AB6C4D"/>
    <w:rsid w:val="00AD0F6E"/>
    <w:rsid w:val="00AD1098"/>
    <w:rsid w:val="00AD6C86"/>
    <w:rsid w:val="00AE02E3"/>
    <w:rsid w:val="00AF0873"/>
    <w:rsid w:val="00B127CC"/>
    <w:rsid w:val="00B14A90"/>
    <w:rsid w:val="00B14E06"/>
    <w:rsid w:val="00B240B0"/>
    <w:rsid w:val="00B25CBE"/>
    <w:rsid w:val="00B25E2C"/>
    <w:rsid w:val="00B26E4D"/>
    <w:rsid w:val="00B31F3A"/>
    <w:rsid w:val="00B37BBF"/>
    <w:rsid w:val="00B42436"/>
    <w:rsid w:val="00B425B7"/>
    <w:rsid w:val="00B45EDD"/>
    <w:rsid w:val="00B5482E"/>
    <w:rsid w:val="00B57C8F"/>
    <w:rsid w:val="00B64775"/>
    <w:rsid w:val="00B658B0"/>
    <w:rsid w:val="00B84862"/>
    <w:rsid w:val="00B95554"/>
    <w:rsid w:val="00B97CBD"/>
    <w:rsid w:val="00B97D0C"/>
    <w:rsid w:val="00BA369A"/>
    <w:rsid w:val="00BA4A9C"/>
    <w:rsid w:val="00BB32D4"/>
    <w:rsid w:val="00BC57E6"/>
    <w:rsid w:val="00BC6A37"/>
    <w:rsid w:val="00BD0198"/>
    <w:rsid w:val="00BF0115"/>
    <w:rsid w:val="00BF3493"/>
    <w:rsid w:val="00BF36F5"/>
    <w:rsid w:val="00BF53A9"/>
    <w:rsid w:val="00BF6F77"/>
    <w:rsid w:val="00C001D0"/>
    <w:rsid w:val="00C03469"/>
    <w:rsid w:val="00C070B8"/>
    <w:rsid w:val="00C07A47"/>
    <w:rsid w:val="00C1157C"/>
    <w:rsid w:val="00C20803"/>
    <w:rsid w:val="00C24F7B"/>
    <w:rsid w:val="00C34133"/>
    <w:rsid w:val="00C35BE1"/>
    <w:rsid w:val="00C455BC"/>
    <w:rsid w:val="00C45BB7"/>
    <w:rsid w:val="00C45C1C"/>
    <w:rsid w:val="00C51CC4"/>
    <w:rsid w:val="00C6056D"/>
    <w:rsid w:val="00C6250D"/>
    <w:rsid w:val="00C62515"/>
    <w:rsid w:val="00C764CB"/>
    <w:rsid w:val="00C875B9"/>
    <w:rsid w:val="00C9124E"/>
    <w:rsid w:val="00C93714"/>
    <w:rsid w:val="00CA103C"/>
    <w:rsid w:val="00CB014A"/>
    <w:rsid w:val="00CB2860"/>
    <w:rsid w:val="00CB549D"/>
    <w:rsid w:val="00CB670E"/>
    <w:rsid w:val="00CC32D1"/>
    <w:rsid w:val="00CC3840"/>
    <w:rsid w:val="00CD2FDF"/>
    <w:rsid w:val="00CD3CCB"/>
    <w:rsid w:val="00CD3EC5"/>
    <w:rsid w:val="00CE355E"/>
    <w:rsid w:val="00CE4950"/>
    <w:rsid w:val="00CE7FD2"/>
    <w:rsid w:val="00D03E87"/>
    <w:rsid w:val="00D128A2"/>
    <w:rsid w:val="00D16FBD"/>
    <w:rsid w:val="00D20C14"/>
    <w:rsid w:val="00D23760"/>
    <w:rsid w:val="00D241D1"/>
    <w:rsid w:val="00D24F2D"/>
    <w:rsid w:val="00D25816"/>
    <w:rsid w:val="00D35B3C"/>
    <w:rsid w:val="00D427B9"/>
    <w:rsid w:val="00D46AD4"/>
    <w:rsid w:val="00D5140D"/>
    <w:rsid w:val="00D52AE0"/>
    <w:rsid w:val="00D553A0"/>
    <w:rsid w:val="00D560E3"/>
    <w:rsid w:val="00D6506D"/>
    <w:rsid w:val="00D7207D"/>
    <w:rsid w:val="00D77158"/>
    <w:rsid w:val="00D83918"/>
    <w:rsid w:val="00D8507B"/>
    <w:rsid w:val="00D9060E"/>
    <w:rsid w:val="00D912F0"/>
    <w:rsid w:val="00D92197"/>
    <w:rsid w:val="00DA0DE4"/>
    <w:rsid w:val="00DA3327"/>
    <w:rsid w:val="00DB2193"/>
    <w:rsid w:val="00DC2A6B"/>
    <w:rsid w:val="00DC2C9E"/>
    <w:rsid w:val="00DC2F80"/>
    <w:rsid w:val="00DC6E29"/>
    <w:rsid w:val="00DD0E71"/>
    <w:rsid w:val="00DD7816"/>
    <w:rsid w:val="00DE0CB0"/>
    <w:rsid w:val="00DF5A96"/>
    <w:rsid w:val="00E04F0E"/>
    <w:rsid w:val="00E0544A"/>
    <w:rsid w:val="00E13839"/>
    <w:rsid w:val="00E1407D"/>
    <w:rsid w:val="00E248B9"/>
    <w:rsid w:val="00E25E97"/>
    <w:rsid w:val="00E42713"/>
    <w:rsid w:val="00E5656F"/>
    <w:rsid w:val="00E61EEC"/>
    <w:rsid w:val="00E62E19"/>
    <w:rsid w:val="00E63997"/>
    <w:rsid w:val="00E6519C"/>
    <w:rsid w:val="00E74AAF"/>
    <w:rsid w:val="00E778C3"/>
    <w:rsid w:val="00E84AC1"/>
    <w:rsid w:val="00EA2F5D"/>
    <w:rsid w:val="00EB10A6"/>
    <w:rsid w:val="00EC1774"/>
    <w:rsid w:val="00EC2764"/>
    <w:rsid w:val="00EC3659"/>
    <w:rsid w:val="00EC3B8D"/>
    <w:rsid w:val="00EC5922"/>
    <w:rsid w:val="00ED128E"/>
    <w:rsid w:val="00EE63E8"/>
    <w:rsid w:val="00EF0487"/>
    <w:rsid w:val="00EF2CC3"/>
    <w:rsid w:val="00F03093"/>
    <w:rsid w:val="00F07AAC"/>
    <w:rsid w:val="00F14BD2"/>
    <w:rsid w:val="00F21CCC"/>
    <w:rsid w:val="00F33241"/>
    <w:rsid w:val="00F36945"/>
    <w:rsid w:val="00F416A1"/>
    <w:rsid w:val="00F41B2D"/>
    <w:rsid w:val="00F41DBF"/>
    <w:rsid w:val="00F41E05"/>
    <w:rsid w:val="00F47998"/>
    <w:rsid w:val="00F47D98"/>
    <w:rsid w:val="00F51578"/>
    <w:rsid w:val="00F51FB9"/>
    <w:rsid w:val="00F56550"/>
    <w:rsid w:val="00F61720"/>
    <w:rsid w:val="00F62130"/>
    <w:rsid w:val="00F67D3F"/>
    <w:rsid w:val="00F71E88"/>
    <w:rsid w:val="00F75559"/>
    <w:rsid w:val="00F81B24"/>
    <w:rsid w:val="00F8334B"/>
    <w:rsid w:val="00F849BF"/>
    <w:rsid w:val="00F85840"/>
    <w:rsid w:val="00F85E3B"/>
    <w:rsid w:val="00F86E51"/>
    <w:rsid w:val="00F879C5"/>
    <w:rsid w:val="00F91FA2"/>
    <w:rsid w:val="00F93429"/>
    <w:rsid w:val="00F94E59"/>
    <w:rsid w:val="00FA06B9"/>
    <w:rsid w:val="00FA25A3"/>
    <w:rsid w:val="00FB675B"/>
    <w:rsid w:val="00FB6DD6"/>
    <w:rsid w:val="00FC27FE"/>
    <w:rsid w:val="00FC7B80"/>
    <w:rsid w:val="00FF4B6A"/>
    <w:rsid w:val="00FF663F"/>
    <w:rsid w:val="21F0DDBC"/>
    <w:rsid w:val="3A920091"/>
    <w:rsid w:val="53950F07"/>
    <w:rsid w:val="5F273911"/>
    <w:rsid w:val="640A9D3D"/>
    <w:rsid w:val="79338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9E6124"/>
  <w15:docId w15:val="{14FC950F-63E8-4998-9E83-30BF1048F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1BC0"/>
    <w:rPr>
      <w:rFonts w:ascii="Verdana" w:hAnsi="Verdana" w:cs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B57C8F"/>
    <w:pPr>
      <w:numPr>
        <w:numId w:val="12"/>
      </w:numPr>
      <w:spacing w:before="120" w:after="120" w:line="240" w:lineRule="atLeast"/>
      <w:ind w:right="567"/>
      <w:outlineLvl w:val="0"/>
    </w:pPr>
    <w:rPr>
      <w:color w:val="003300"/>
      <w:sz w:val="40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B57C8F"/>
    <w:pPr>
      <w:keepNext/>
      <w:numPr>
        <w:ilvl w:val="1"/>
        <w:numId w:val="12"/>
      </w:numPr>
      <w:tabs>
        <w:tab w:val="left" w:pos="1134"/>
      </w:tabs>
      <w:spacing w:before="240" w:after="60" w:line="240" w:lineRule="atLeast"/>
      <w:ind w:right="567"/>
      <w:outlineLvl w:val="1"/>
    </w:pPr>
    <w:rPr>
      <w:snapToGrid w:val="0"/>
      <w:color w:val="003300"/>
      <w:sz w:val="32"/>
      <w:szCs w:val="32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B57C8F"/>
    <w:pPr>
      <w:keepNext/>
      <w:numPr>
        <w:ilvl w:val="2"/>
        <w:numId w:val="12"/>
      </w:numPr>
      <w:spacing w:before="240" w:line="240" w:lineRule="atLeast"/>
      <w:ind w:right="573"/>
      <w:outlineLvl w:val="2"/>
    </w:pPr>
    <w:rPr>
      <w:snapToGrid w:val="0"/>
      <w:color w:val="003300"/>
      <w:sz w:val="28"/>
      <w:szCs w:val="26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B57C8F"/>
    <w:pPr>
      <w:keepNext/>
      <w:numPr>
        <w:ilvl w:val="3"/>
        <w:numId w:val="12"/>
      </w:numPr>
      <w:spacing w:before="240" w:after="60" w:line="240" w:lineRule="atLeast"/>
      <w:ind w:right="567"/>
      <w:outlineLvl w:val="3"/>
    </w:pPr>
    <w:rPr>
      <w:rFonts w:cs="Times New Roman"/>
      <w:color w:val="004E2E"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B57C8F"/>
    <w:pPr>
      <w:numPr>
        <w:ilvl w:val="4"/>
        <w:numId w:val="12"/>
      </w:numPr>
      <w:spacing w:before="240" w:after="60" w:line="240" w:lineRule="atLeast"/>
      <w:outlineLvl w:val="4"/>
    </w:pPr>
    <w:rPr>
      <w:rFonts w:ascii="Calibri" w:hAnsi="Calibri"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B57C8F"/>
    <w:pPr>
      <w:numPr>
        <w:ilvl w:val="5"/>
        <w:numId w:val="12"/>
      </w:numPr>
      <w:spacing w:before="240" w:after="60" w:line="240" w:lineRule="atLeast"/>
      <w:outlineLvl w:val="5"/>
    </w:pPr>
    <w:rPr>
      <w:rFonts w:ascii="Calibri" w:hAnsi="Calibri" w:cs="Times New Roman"/>
      <w:b/>
      <w:bCs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B57C8F"/>
    <w:pPr>
      <w:numPr>
        <w:ilvl w:val="6"/>
        <w:numId w:val="12"/>
      </w:numPr>
      <w:spacing w:before="240" w:after="60" w:line="240" w:lineRule="atLeast"/>
      <w:outlineLvl w:val="6"/>
    </w:pPr>
    <w:rPr>
      <w:rFonts w:ascii="Calibri" w:hAnsi="Calibri" w:cs="Times New Roman"/>
      <w:sz w:val="24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B57C8F"/>
    <w:pPr>
      <w:numPr>
        <w:ilvl w:val="7"/>
        <w:numId w:val="12"/>
      </w:numPr>
      <w:spacing w:before="240" w:after="60" w:line="240" w:lineRule="atLeast"/>
      <w:outlineLvl w:val="7"/>
    </w:pPr>
    <w:rPr>
      <w:rFonts w:ascii="Calibri" w:hAnsi="Calibri" w:cs="Times New Roman"/>
      <w:i/>
      <w:iCs/>
      <w:sz w:val="24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B57C8F"/>
    <w:pPr>
      <w:numPr>
        <w:ilvl w:val="8"/>
        <w:numId w:val="12"/>
      </w:numPr>
      <w:spacing w:before="240" w:after="60" w:line="240" w:lineRule="atLeast"/>
      <w:outlineLvl w:val="8"/>
    </w:pPr>
    <w:rPr>
      <w:rFonts w:ascii="Cambria" w:hAnsi="Cambria" w:cs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Bold">
    <w:name w:val="Style Bold"/>
    <w:basedOn w:val="DefaultParagraphFont"/>
    <w:rsid w:val="000F6F6A"/>
    <w:rPr>
      <w:b/>
      <w:bCs/>
      <w:sz w:val="22"/>
    </w:rPr>
  </w:style>
  <w:style w:type="paragraph" w:styleId="Header">
    <w:name w:val="header"/>
    <w:basedOn w:val="Normal"/>
    <w:rsid w:val="00FC05E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C05E4"/>
    <w:pPr>
      <w:tabs>
        <w:tab w:val="center" w:pos="4153"/>
        <w:tab w:val="right" w:pos="8306"/>
      </w:tabs>
    </w:pPr>
  </w:style>
  <w:style w:type="paragraph" w:customStyle="1" w:styleId="NormalParagraphStyle">
    <w:name w:val="NormalParagraphStyle"/>
    <w:basedOn w:val="Normal"/>
    <w:rsid w:val="00E61BC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 New Roman"/>
      <w:color w:val="000000"/>
      <w:lang w:eastAsia="en-US"/>
    </w:rPr>
  </w:style>
  <w:style w:type="paragraph" w:customStyle="1" w:styleId="StyleLeft125mmRight5mm">
    <w:name w:val="Style Left:  12.5 mm Right:  5 mm"/>
    <w:basedOn w:val="Normal"/>
    <w:rsid w:val="007F1C28"/>
    <w:pPr>
      <w:ind w:right="284"/>
    </w:pPr>
    <w:rPr>
      <w:rFonts w:cs="Times New Roman"/>
      <w:szCs w:val="20"/>
    </w:rPr>
  </w:style>
  <w:style w:type="paragraph" w:customStyle="1" w:styleId="StyleLeft125mmRight5mm1">
    <w:name w:val="Style Left:  12.5 mm Right:  5 mm1"/>
    <w:basedOn w:val="Normal"/>
    <w:rsid w:val="007F1C28"/>
    <w:pPr>
      <w:ind w:right="284"/>
    </w:pPr>
    <w:rPr>
      <w:rFonts w:cs="Times New Roman"/>
      <w:szCs w:val="20"/>
    </w:rPr>
  </w:style>
  <w:style w:type="character" w:styleId="PageNumber">
    <w:name w:val="page number"/>
    <w:basedOn w:val="DefaultParagraphFont"/>
    <w:rsid w:val="00B2412C"/>
  </w:style>
  <w:style w:type="character" w:customStyle="1" w:styleId="Heading1Char">
    <w:name w:val="Heading 1 Char"/>
    <w:basedOn w:val="DefaultParagraphFont"/>
    <w:link w:val="Heading1"/>
    <w:rsid w:val="00B57C8F"/>
    <w:rPr>
      <w:rFonts w:ascii="Verdana" w:hAnsi="Verdana" w:cs="Arial"/>
      <w:color w:val="003300"/>
      <w:sz w:val="40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B57C8F"/>
    <w:rPr>
      <w:rFonts w:ascii="Verdana" w:hAnsi="Verdana" w:cs="Arial"/>
      <w:snapToGrid w:val="0"/>
      <w:color w:val="003300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B57C8F"/>
    <w:rPr>
      <w:rFonts w:ascii="Verdana" w:hAnsi="Verdana" w:cs="Arial"/>
      <w:snapToGrid w:val="0"/>
      <w:color w:val="003300"/>
      <w:sz w:val="28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B57C8F"/>
    <w:rPr>
      <w:rFonts w:ascii="Verdana" w:hAnsi="Verdana"/>
      <w:color w:val="004E2E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B57C8F"/>
    <w:rPr>
      <w:rFonts w:ascii="Calibri" w:hAnsi="Calibri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B57C8F"/>
    <w:rPr>
      <w:rFonts w:ascii="Calibri" w:hAnsi="Calibri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B57C8F"/>
    <w:rPr>
      <w:rFonts w:ascii="Calibri" w:hAnsi="Calibri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B57C8F"/>
    <w:rPr>
      <w:rFonts w:ascii="Calibri" w:hAnsi="Calibri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B57C8F"/>
    <w:rPr>
      <w:rFonts w:ascii="Cambria" w:hAnsi="Cambria"/>
      <w:sz w:val="22"/>
      <w:szCs w:val="22"/>
      <w:lang w:eastAsia="en-US"/>
    </w:rPr>
  </w:style>
  <w:style w:type="paragraph" w:customStyle="1" w:styleId="ClauseNum3">
    <w:name w:val="ClauseNum 3"/>
    <w:basedOn w:val="Heading3"/>
    <w:rsid w:val="00B57C8F"/>
    <w:pPr>
      <w:keepNext w:val="0"/>
      <w:numPr>
        <w:ilvl w:val="0"/>
        <w:numId w:val="0"/>
      </w:numPr>
      <w:tabs>
        <w:tab w:val="left" w:pos="1080"/>
      </w:tabs>
      <w:spacing w:before="0" w:after="120" w:line="240" w:lineRule="auto"/>
      <w:ind w:right="0"/>
    </w:pPr>
    <w:rPr>
      <w:rFonts w:ascii="Arial" w:hAnsi="Arial" w:cs="Times New Roman"/>
      <w:b/>
      <w:snapToGrid/>
      <w:color w:val="auto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rsid w:val="00714A6F"/>
    <w:pPr>
      <w:spacing w:before="120" w:line="300" w:lineRule="exact"/>
    </w:pPr>
    <w:rPr>
      <w:rFonts w:ascii="Tahoma" w:hAnsi="Tahoma" w:cs="Times New Roman"/>
      <w:sz w:val="16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714A6F"/>
    <w:rPr>
      <w:rFonts w:ascii="Tahoma" w:hAnsi="Tahoma"/>
      <w:sz w:val="16"/>
      <w:szCs w:val="24"/>
      <w:lang w:eastAsia="en-US"/>
    </w:rPr>
  </w:style>
  <w:style w:type="character" w:styleId="Hyperlink">
    <w:name w:val="Hyperlink"/>
    <w:rsid w:val="00EE63E8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EE63E8"/>
    <w:pPr>
      <w:spacing w:before="120" w:line="240" w:lineRule="atLeast"/>
    </w:pPr>
    <w:rPr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rsid w:val="00EE63E8"/>
    <w:rPr>
      <w:rFonts w:ascii="Verdana" w:hAnsi="Verdana" w:cs="Arial"/>
      <w:lang w:eastAsia="en-US"/>
    </w:rPr>
  </w:style>
  <w:style w:type="character" w:styleId="EndnoteReference">
    <w:name w:val="endnote reference"/>
    <w:rsid w:val="00EE63E8"/>
    <w:rPr>
      <w:vertAlign w:val="superscript"/>
    </w:rPr>
  </w:style>
  <w:style w:type="paragraph" w:styleId="ListParagraph">
    <w:name w:val="List Paragraph"/>
    <w:basedOn w:val="Normal"/>
    <w:uiPriority w:val="34"/>
    <w:qFormat/>
    <w:rsid w:val="00E04F0E"/>
    <w:pPr>
      <w:ind w:left="720"/>
      <w:contextualSpacing/>
    </w:pPr>
  </w:style>
  <w:style w:type="character" w:styleId="Emphasis">
    <w:name w:val="Emphasis"/>
    <w:basedOn w:val="DefaultParagraphFont"/>
    <w:qFormat/>
    <w:rsid w:val="00414DE5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D6506D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41693A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1693A"/>
    <w:rPr>
      <w:rFonts w:ascii="Verdana" w:hAnsi="Verdana" w:cs="Arial"/>
    </w:rPr>
  </w:style>
  <w:style w:type="character" w:styleId="FootnoteReference">
    <w:name w:val="footnote reference"/>
    <w:basedOn w:val="DefaultParagraphFont"/>
    <w:semiHidden/>
    <w:unhideWhenUsed/>
    <w:rsid w:val="0041693A"/>
    <w:rPr>
      <w:vertAlign w:val="superscript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C581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2515"/>
    <w:rPr>
      <w:rFonts w:ascii="Verdana" w:hAnsi="Verdana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3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curement@forestresearch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dn.forestresearch.gov.uk/2022/03/Goods_and_Services_ContractSchedule1Jan2016_FR_version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649B32701B814FBB2DCAF21FEE0D35" ma:contentTypeVersion="4" ma:contentTypeDescription="Create a new document." ma:contentTypeScope="" ma:versionID="98488e342990d90879fab15672e90009">
  <xsd:schema xmlns:xsd="http://www.w3.org/2001/XMLSchema" xmlns:xs="http://www.w3.org/2001/XMLSchema" xmlns:p="http://schemas.microsoft.com/office/2006/metadata/properties" xmlns:ns2="aa6498ab-883c-44bd-9094-99b86d58f858" targetNamespace="http://schemas.microsoft.com/office/2006/metadata/properties" ma:root="true" ma:fieldsID="27891dac784304bddcc41a55888227c0" ns2:_="">
    <xsd:import namespace="aa6498ab-883c-44bd-9094-99b86d58f8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498ab-883c-44bd-9094-99b86d58f8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CF9A63-1C57-4BD1-B817-55C3EFF5B0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17A979-2CFB-4F42-8F9D-EB77508867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BB04EE-2CEF-4049-B175-DCC04D512F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6498ab-883c-44bd-9094-99b86d58f8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8439A3-1D50-4068-9DB0-56713AE14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081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ipient name</vt:lpstr>
    </vt:vector>
  </TitlesOfParts>
  <Company>Myriad Training Ltd</Company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pient name</dc:title>
  <dc:subject/>
  <dc:creator>Geoff McCatty</dc:creator>
  <cp:keywords/>
  <cp:lastModifiedBy>Lucy Penny</cp:lastModifiedBy>
  <cp:revision>7</cp:revision>
  <cp:lastPrinted>2019-07-15T07:34:00Z</cp:lastPrinted>
  <dcterms:created xsi:type="dcterms:W3CDTF">2024-11-26T11:30:00Z</dcterms:created>
  <dcterms:modified xsi:type="dcterms:W3CDTF">2024-11-2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649B32701B814FBB2DCAF21FEE0D35</vt:lpwstr>
  </property>
  <property fmtid="{D5CDD505-2E9C-101B-9397-08002B2CF9AE}" pid="3" name="MSIP_Label_008c3e54-1165-410a-969f-bee94a33b7d6_Enabled">
    <vt:lpwstr>true</vt:lpwstr>
  </property>
  <property fmtid="{D5CDD505-2E9C-101B-9397-08002B2CF9AE}" pid="4" name="MSIP_Label_008c3e54-1165-410a-969f-bee94a33b7d6_SetDate">
    <vt:lpwstr>2022-12-12T12:22:32Z</vt:lpwstr>
  </property>
  <property fmtid="{D5CDD505-2E9C-101B-9397-08002B2CF9AE}" pid="5" name="MSIP_Label_008c3e54-1165-410a-969f-bee94a33b7d6_Method">
    <vt:lpwstr>Standard</vt:lpwstr>
  </property>
  <property fmtid="{D5CDD505-2E9C-101B-9397-08002B2CF9AE}" pid="6" name="MSIP_Label_008c3e54-1165-410a-969f-bee94a33b7d6_Name">
    <vt:lpwstr>General</vt:lpwstr>
  </property>
  <property fmtid="{D5CDD505-2E9C-101B-9397-08002B2CF9AE}" pid="7" name="MSIP_Label_008c3e54-1165-410a-969f-bee94a33b7d6_SiteId">
    <vt:lpwstr>1b923567-07bd-4ac1-85f2-45eda26d837c</vt:lpwstr>
  </property>
  <property fmtid="{D5CDD505-2E9C-101B-9397-08002B2CF9AE}" pid="8" name="MSIP_Label_008c3e54-1165-410a-969f-bee94a33b7d6_ActionId">
    <vt:lpwstr>12f84783-564f-40cb-a6c1-ecfdf9bff18c</vt:lpwstr>
  </property>
  <property fmtid="{D5CDD505-2E9C-101B-9397-08002B2CF9AE}" pid="9" name="MSIP_Label_008c3e54-1165-410a-969f-bee94a33b7d6_ContentBits">
    <vt:lpwstr>0</vt:lpwstr>
  </property>
</Properties>
</file>